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7DFE7" w14:textId="05D67BA5" w:rsidR="008D4DE3" w:rsidRPr="00E271CB" w:rsidRDefault="008D4DE3" w:rsidP="00250243">
      <w:pPr>
        <w:widowControl/>
        <w:pBdr>
          <w:bottom w:val="single" w:sz="6" w:space="0" w:color="EEEEEE"/>
        </w:pBdr>
        <w:spacing w:before="100" w:beforeAutospacing="1" w:after="100" w:afterAutospacing="1"/>
        <w:jc w:val="center"/>
        <w:outlineLvl w:val="0"/>
        <w:rPr>
          <w:rFonts w:ascii="宋体" w:eastAsia="宋体" w:hAnsi="宋体" w:cs="Times New Roman"/>
          <w:b/>
          <w:bCs/>
          <w:color w:val="333333"/>
          <w:kern w:val="36"/>
          <w:sz w:val="54"/>
          <w:szCs w:val="54"/>
        </w:rPr>
      </w:pPr>
      <w:r w:rsidRPr="00E271CB">
        <w:rPr>
          <w:rFonts w:ascii="宋体" w:eastAsia="宋体" w:hAnsi="宋体" w:cs="Times New Roman"/>
          <w:b/>
          <w:bCs/>
          <w:color w:val="333333"/>
          <w:kern w:val="36"/>
          <w:sz w:val="54"/>
          <w:szCs w:val="54"/>
        </w:rPr>
        <w:t>LPW</w:t>
      </w:r>
      <w:r w:rsidR="00250243">
        <w:rPr>
          <w:rFonts w:ascii="宋体" w:eastAsia="宋体" w:hAnsi="宋体" w:cs="Times New Roman" w:hint="eastAsia"/>
          <w:b/>
          <w:bCs/>
          <w:color w:val="333333"/>
          <w:kern w:val="36"/>
          <w:sz w:val="54"/>
          <w:szCs w:val="54"/>
        </w:rPr>
        <w:t>使用手册</w:t>
      </w:r>
    </w:p>
    <w:p w14:paraId="301568DA" w14:textId="648DE5A5" w:rsidR="008D4DE3" w:rsidRPr="00E271CB" w:rsidRDefault="004C486F" w:rsidP="004C486F">
      <w:pPr>
        <w:pStyle w:val="a7"/>
        <w:widowControl/>
        <w:numPr>
          <w:ilvl w:val="0"/>
          <w:numId w:val="4"/>
        </w:numPr>
        <w:pBdr>
          <w:bottom w:val="single" w:sz="6" w:space="0" w:color="EEEEEE"/>
        </w:pBdr>
        <w:spacing w:before="100" w:beforeAutospacing="1" w:after="100" w:afterAutospacing="1"/>
        <w:ind w:firstLineChars="0"/>
        <w:jc w:val="left"/>
        <w:outlineLvl w:val="1"/>
        <w:rPr>
          <w:rFonts w:ascii="宋体" w:eastAsia="宋体" w:hAnsi="宋体" w:cs="Times New Roman"/>
          <w:b/>
          <w:bCs/>
          <w:color w:val="333333"/>
          <w:kern w:val="0"/>
          <w:sz w:val="42"/>
          <w:szCs w:val="42"/>
        </w:rPr>
      </w:pPr>
      <w:r w:rsidRPr="00E271CB">
        <w:rPr>
          <w:rFonts w:ascii="宋体" w:eastAsia="宋体" w:hAnsi="宋体" w:cs="Times New Roman"/>
          <w:b/>
          <w:bCs/>
          <w:color w:val="333333"/>
          <w:kern w:val="0"/>
          <w:sz w:val="42"/>
          <w:szCs w:val="42"/>
        </w:rPr>
        <w:t xml:space="preserve"> </w:t>
      </w:r>
      <w:r w:rsidR="008D4DE3" w:rsidRPr="00E271CB">
        <w:rPr>
          <w:rFonts w:ascii="宋体" w:eastAsia="宋体" w:hAnsi="宋体" w:cs="Times New Roman"/>
          <w:b/>
          <w:bCs/>
          <w:color w:val="333333"/>
          <w:kern w:val="0"/>
          <w:sz w:val="42"/>
          <w:szCs w:val="42"/>
        </w:rPr>
        <w:t>简介</w:t>
      </w:r>
    </w:p>
    <w:p w14:paraId="3C97894C" w14:textId="102DA814" w:rsidR="00BF6DA9" w:rsidRPr="00E271CB" w:rsidRDefault="00746D8C" w:rsidP="00D26F64">
      <w:pPr>
        <w:widowControl/>
        <w:spacing w:line="360" w:lineRule="auto"/>
        <w:ind w:firstLineChars="200" w:firstLine="480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为更好的</w:t>
      </w:r>
      <w:r w:rsidR="004E1F4D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选择</w:t>
      </w:r>
      <w:r w:rsidR="009C5CBA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Apache</w:t>
      </w:r>
      <w:r w:rsidR="009C5CBA">
        <w:rPr>
          <w:rFonts w:ascii="宋体" w:eastAsia="宋体" w:hAnsi="宋体" w:cs="Times New Roman"/>
          <w:color w:val="333333"/>
          <w:kern w:val="0"/>
          <w:sz w:val="24"/>
          <w:szCs w:val="24"/>
        </w:rPr>
        <w:t xml:space="preserve"> </w:t>
      </w:r>
      <w:r w:rsidR="009C5CBA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S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park框架运行时的缓存数据，本项目提出了LPW(Least partition weight) 模型</w:t>
      </w:r>
      <w:r w:rsidR="00590519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，</w:t>
      </w:r>
      <w:r w:rsidR="00BF6DA9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LPW是一个面向分布式计算框架Spark的缓存替换系统，可以为用户提供数据缓存替换功能。</w:t>
      </w:r>
      <w:r w:rsidR="00725422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由于应用负载特征的多样性、内存资源需求的变化性以及内存资源的持续变化性</w:t>
      </w:r>
      <w:r w:rsidR="00532A5F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，</w:t>
      </w:r>
      <w:r w:rsidR="00E56591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LPW根据</w:t>
      </w:r>
      <w:r w:rsidR="004C1EFC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数据</w:t>
      </w:r>
      <w:proofErr w:type="gramStart"/>
      <w:r w:rsidR="004C1EFC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块计算</w:t>
      </w:r>
      <w:proofErr w:type="gramEnd"/>
      <w:r w:rsidR="004C1EFC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代价、数据块引用次数、数据块所占内存空间等</w:t>
      </w:r>
      <w:r w:rsidR="00E56591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因素建立模型，</w:t>
      </w:r>
      <w:r w:rsidR="00B62465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通过权重识别缓存数据的必要性，</w:t>
      </w:r>
      <w:r w:rsidR="00E56591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并与Spark无缝集成，</w:t>
      </w:r>
      <w:r w:rsidR="00E2654C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在应用执行时</w:t>
      </w:r>
      <w:r w:rsidR="00E56591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提供更合理的数据进行替换</w:t>
      </w:r>
      <w:r w:rsidR="00B62465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，提升应用执行的效率。</w:t>
      </w:r>
    </w:p>
    <w:p w14:paraId="5F544D53" w14:textId="0E59E2DD" w:rsidR="008D4DE3" w:rsidRPr="00E271CB" w:rsidRDefault="004C486F" w:rsidP="004C486F">
      <w:pPr>
        <w:pStyle w:val="a7"/>
        <w:widowControl/>
        <w:numPr>
          <w:ilvl w:val="0"/>
          <w:numId w:val="4"/>
        </w:numPr>
        <w:pBdr>
          <w:bottom w:val="single" w:sz="6" w:space="0" w:color="EEEEEE"/>
        </w:pBdr>
        <w:spacing w:before="100" w:beforeAutospacing="1" w:after="100" w:afterAutospacing="1"/>
        <w:ind w:firstLineChars="0"/>
        <w:jc w:val="left"/>
        <w:outlineLvl w:val="1"/>
        <w:rPr>
          <w:rFonts w:ascii="宋体" w:eastAsia="宋体" w:hAnsi="宋体" w:cs="Times New Roman"/>
          <w:b/>
          <w:bCs/>
          <w:color w:val="333333"/>
          <w:kern w:val="0"/>
          <w:sz w:val="42"/>
          <w:szCs w:val="42"/>
        </w:rPr>
      </w:pPr>
      <w:r w:rsidRPr="00E271CB">
        <w:rPr>
          <w:rFonts w:ascii="宋体" w:eastAsia="宋体" w:hAnsi="宋体" w:cs="Times New Roman"/>
          <w:b/>
          <w:bCs/>
          <w:color w:val="333333"/>
          <w:kern w:val="0"/>
          <w:sz w:val="42"/>
          <w:szCs w:val="42"/>
        </w:rPr>
        <w:t xml:space="preserve"> </w:t>
      </w:r>
      <w:r w:rsidR="008D4DE3" w:rsidRPr="00E271CB">
        <w:rPr>
          <w:rFonts w:ascii="宋体" w:eastAsia="宋体" w:hAnsi="宋体" w:cs="Times New Roman"/>
          <w:b/>
          <w:bCs/>
          <w:color w:val="333333"/>
          <w:kern w:val="0"/>
          <w:sz w:val="42"/>
          <w:szCs w:val="42"/>
        </w:rPr>
        <w:t>环境准备</w:t>
      </w:r>
    </w:p>
    <w:p w14:paraId="3F5883E4" w14:textId="693AE675" w:rsidR="008D4DE3" w:rsidRPr="00E271CB" w:rsidRDefault="00C34202" w:rsidP="0015279C">
      <w:pPr>
        <w:widowControl/>
        <w:spacing w:line="360" w:lineRule="auto"/>
        <w:ind w:firstLineChars="200" w:firstLine="480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使用LPW需要搭建基础环境，包括Java</w:t>
      </w:r>
      <w:r w:rsidR="00C92499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、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Scala</w:t>
      </w:r>
      <w:r w:rsidR="00C92499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、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Maven组件的安装</w:t>
      </w:r>
      <w:r w:rsidR="00C92499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。</w:t>
      </w:r>
      <w:r w:rsidR="006815FF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同时，因为LPW是</w:t>
      </w:r>
      <w:r w:rsidR="00167592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基于</w:t>
      </w:r>
      <w:r w:rsidR="006815FF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Spark扩展的</w:t>
      </w:r>
      <w:r w:rsidR="008D4DE3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，</w:t>
      </w:r>
      <w:r w:rsidR="006815FF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所以还</w:t>
      </w:r>
      <w:r w:rsidR="008D4DE3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需要</w:t>
      </w:r>
      <w:r w:rsidR="006815FF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下载</w:t>
      </w:r>
      <w:r w:rsidR="008D4DE3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spark2.2.3源码</w:t>
      </w:r>
      <w:r w:rsidR="00A34F40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。通过安装的Maven对</w:t>
      </w:r>
      <w:r w:rsidR="008D4DE3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spark源码</w:t>
      </w:r>
      <w:r w:rsidR="00A34F40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进行编译</w:t>
      </w:r>
      <w:r w:rsidR="008D4DE3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。</w:t>
      </w:r>
      <w:r w:rsidR="000F1357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后续脚本的执行和提交</w:t>
      </w:r>
      <w:r w:rsidR="008D4DE3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与</w:t>
      </w:r>
      <w:r w:rsidR="000F1357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原生</w:t>
      </w:r>
      <w:r w:rsidR="008D4DE3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spark</w:t>
      </w:r>
      <w:r w:rsidR="000F1357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的使用方式</w:t>
      </w:r>
      <w:r w:rsidR="008D4DE3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相同。</w:t>
      </w:r>
    </w:p>
    <w:p w14:paraId="746F2950" w14:textId="4B6ADD66" w:rsidR="00B60EA4" w:rsidRPr="00E271CB" w:rsidRDefault="00B60EA4" w:rsidP="00082242">
      <w:pPr>
        <w:pStyle w:val="a7"/>
        <w:widowControl/>
        <w:numPr>
          <w:ilvl w:val="1"/>
          <w:numId w:val="4"/>
        </w:numPr>
        <w:spacing w:beforeLines="50" w:before="156" w:afterLines="50" w:after="156"/>
        <w:ind w:left="0" w:firstLineChars="0" w:firstLine="0"/>
        <w:jc w:val="left"/>
        <w:outlineLvl w:val="2"/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  <w:t>安装JAVA</w:t>
      </w:r>
    </w:p>
    <w:p w14:paraId="66ABCD4D" w14:textId="77777777" w:rsidR="00BB15CF" w:rsidRPr="00E271CB" w:rsidRDefault="00453176" w:rsidP="00453176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下载地址：</w:t>
      </w:r>
    </w:p>
    <w:p w14:paraId="03097FD2" w14:textId="12E6244E" w:rsidR="00453176" w:rsidRPr="00E271CB" w:rsidRDefault="00BB4F0A" w:rsidP="00453176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hyperlink r:id="rId8" w:history="1">
        <w:r w:rsidR="00243E11" w:rsidRPr="00E271CB">
          <w:rPr>
            <w:rStyle w:val="a8"/>
            <w:rFonts w:ascii="宋体" w:eastAsia="宋体" w:hAnsi="宋体" w:cs="Times New Roman"/>
            <w:kern w:val="0"/>
            <w:sz w:val="24"/>
            <w:szCs w:val="24"/>
          </w:rPr>
          <w:t>https://www.oracle.com/java/technologies/javase/javase-jdk8-downloads.html</w:t>
        </w:r>
      </w:hyperlink>
    </w:p>
    <w:p w14:paraId="387F7475" w14:textId="46AB0E21" w:rsidR="00243E11" w:rsidRPr="00E271CB" w:rsidRDefault="00243E11" w:rsidP="00FB6DDF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注：这里需要有oracle账户登录。</w:t>
      </w:r>
    </w:p>
    <w:p w14:paraId="0B388869" w14:textId="43540C39" w:rsidR="00A649F8" w:rsidRPr="00E271CB" w:rsidRDefault="00A649F8" w:rsidP="00A649F8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noProof/>
        </w:rPr>
        <w:drawing>
          <wp:inline distT="0" distB="0" distL="0" distR="0" wp14:anchorId="3D4FC321" wp14:editId="7F9B9777">
            <wp:extent cx="5274310" cy="21399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C8644" w14:textId="5905BE7A" w:rsidR="006F69AC" w:rsidRPr="00E271CB" w:rsidRDefault="006F69AC" w:rsidP="008E137D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配置环境变量</w:t>
      </w:r>
      <w:r w:rsidR="008E137D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。</w:t>
      </w:r>
    </w:p>
    <w:p w14:paraId="04BB5CBD" w14:textId="3E0418F7" w:rsidR="00F54911" w:rsidRPr="00E271CB" w:rsidRDefault="00F54911" w:rsidP="00082242">
      <w:pPr>
        <w:pStyle w:val="a7"/>
        <w:widowControl/>
        <w:numPr>
          <w:ilvl w:val="1"/>
          <w:numId w:val="4"/>
        </w:numPr>
        <w:spacing w:beforeLines="50" w:before="156" w:afterLines="50" w:after="156"/>
        <w:ind w:left="0" w:firstLineChars="0" w:firstLine="0"/>
        <w:jc w:val="left"/>
        <w:outlineLvl w:val="2"/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  <w:t>安装Scala</w:t>
      </w:r>
    </w:p>
    <w:p w14:paraId="50A302A1" w14:textId="7292BB44" w:rsidR="00F54911" w:rsidRPr="00E271CB" w:rsidRDefault="00144E57" w:rsidP="005B50FD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下载地址：</w:t>
      </w:r>
      <w:r w:rsidR="005B1553">
        <w:fldChar w:fldCharType="begin"/>
      </w:r>
      <w:r w:rsidR="005B1553">
        <w:instrText xml:space="preserve"> HYPERLINK "https://downloads.lightbend.com/scala/2.12.11/scala-2.12.11.tgz" </w:instrText>
      </w:r>
      <w:r w:rsidR="005B1553">
        <w:fldChar w:fldCharType="separate"/>
      </w:r>
      <w:r w:rsidR="006F69AC" w:rsidRPr="00E271CB">
        <w:rPr>
          <w:rStyle w:val="a8"/>
          <w:rFonts w:ascii="宋体" w:eastAsia="宋体" w:hAnsi="宋体" w:cs="Times New Roman"/>
          <w:kern w:val="0"/>
          <w:sz w:val="24"/>
          <w:szCs w:val="24"/>
        </w:rPr>
        <w:t>https://downloads.lightbend.com/scala/2.12.11/scala-2.12.11.tgz</w:t>
      </w:r>
      <w:r w:rsidR="005B1553">
        <w:rPr>
          <w:rStyle w:val="a8"/>
          <w:rFonts w:ascii="宋体" w:eastAsia="宋体" w:hAnsi="宋体" w:cs="Times New Roman"/>
          <w:kern w:val="0"/>
          <w:sz w:val="24"/>
          <w:szCs w:val="24"/>
        </w:rPr>
        <w:fldChar w:fldCharType="end"/>
      </w:r>
    </w:p>
    <w:p w14:paraId="2CCF6FFD" w14:textId="47B45C4C" w:rsidR="006F69AC" w:rsidRPr="00E271CB" w:rsidRDefault="00F46E65" w:rsidP="005B50FD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lastRenderedPageBreak/>
        <w:t>配置环境变量</w:t>
      </w:r>
      <w:r w:rsidR="008E137D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。</w:t>
      </w:r>
    </w:p>
    <w:p w14:paraId="40C08012" w14:textId="5C219DF3" w:rsidR="00B60EA4" w:rsidRPr="00E271CB" w:rsidRDefault="00B60EA4" w:rsidP="00082242">
      <w:pPr>
        <w:pStyle w:val="a7"/>
        <w:widowControl/>
        <w:numPr>
          <w:ilvl w:val="1"/>
          <w:numId w:val="4"/>
        </w:numPr>
        <w:spacing w:beforeLines="50" w:before="156" w:afterLines="50" w:after="156"/>
        <w:ind w:left="0" w:firstLineChars="0" w:firstLine="0"/>
        <w:jc w:val="left"/>
        <w:outlineLvl w:val="2"/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  <w:t>安装MAVEN</w:t>
      </w:r>
    </w:p>
    <w:p w14:paraId="4655694E" w14:textId="77777777" w:rsidR="00C84BAC" w:rsidRDefault="00C84BAC" w:rsidP="006C61B6">
      <w:pPr>
        <w:widowControl/>
        <w:spacing w:before="192" w:after="192"/>
        <w:jc w:val="left"/>
        <w:rPr>
          <w:rFonts w:ascii="宋体" w:eastAsia="宋体" w:hAnsi="宋体"/>
        </w:rPr>
      </w:pPr>
      <w:r>
        <w:rPr>
          <w:rFonts w:ascii="宋体" w:eastAsia="宋体" w:hAnsi="宋体"/>
        </w:rPr>
        <w:t>M</w:t>
      </w:r>
      <w:r>
        <w:rPr>
          <w:rFonts w:ascii="宋体" w:eastAsia="宋体" w:hAnsi="宋体" w:hint="eastAsia"/>
        </w:rPr>
        <w:t>aven下载地址：</w:t>
      </w:r>
    </w:p>
    <w:p w14:paraId="10B54F71" w14:textId="7ECBD1CB" w:rsidR="006C61B6" w:rsidRPr="00E271CB" w:rsidRDefault="00BB4F0A" w:rsidP="006C61B6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hyperlink r:id="rId10" w:history="1">
        <w:r w:rsidR="00AB28C6" w:rsidRPr="00F82CDC">
          <w:rPr>
            <w:rStyle w:val="a8"/>
            <w:rFonts w:ascii="宋体" w:eastAsia="宋体" w:hAnsi="宋体" w:cs="Times New Roman"/>
            <w:kern w:val="0"/>
            <w:sz w:val="24"/>
            <w:szCs w:val="24"/>
          </w:rPr>
          <w:t>https://archive.apache.org/dist/maven/maven-3/3.6.2/binaries/</w:t>
        </w:r>
      </w:hyperlink>
    </w:p>
    <w:p w14:paraId="567FAEBC" w14:textId="59670CA2" w:rsidR="00315EB7" w:rsidRPr="00E271CB" w:rsidRDefault="00804A12" w:rsidP="006C61B6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/>
          <w:noProof/>
        </w:rPr>
        <w:drawing>
          <wp:inline distT="0" distB="0" distL="0" distR="0" wp14:anchorId="615C84C8" wp14:editId="355ED602">
            <wp:extent cx="4388076" cy="184794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88076" cy="184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48BB9" w14:textId="7026E7C9" w:rsidR="00156DFE" w:rsidRPr="00E271CB" w:rsidRDefault="00156DFE" w:rsidP="00AB28C6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配置环境变量</w:t>
      </w:r>
    </w:p>
    <w:p w14:paraId="1F970833" w14:textId="001CAA24" w:rsidR="00A50FA5" w:rsidRPr="00E271CB" w:rsidRDefault="001311AB" w:rsidP="006C61B6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noProof/>
        </w:rPr>
        <w:drawing>
          <wp:inline distT="0" distB="0" distL="0" distR="0" wp14:anchorId="6016F861" wp14:editId="54925376">
            <wp:extent cx="5274310" cy="3356610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7DE73" w14:textId="34CACD3F" w:rsidR="00956CCB" w:rsidRPr="00E271CB" w:rsidRDefault="00F01C59" w:rsidP="00AB28C6">
      <w:pPr>
        <w:widowControl/>
        <w:spacing w:line="360" w:lineRule="auto"/>
        <w:jc w:val="left"/>
        <w:rPr>
          <w:rFonts w:ascii="宋体" w:eastAsia="宋体" w:hAnsi="宋体" w:cs="Times New Roman"/>
          <w:b/>
          <w:bCs/>
          <w:color w:val="FF0000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环境变量配置后一定</w:t>
      </w:r>
      <w:r w:rsidR="00956CCB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要保存并更新，</w:t>
      </w:r>
      <w:r w:rsidR="00956CCB" w:rsidRPr="00E271CB">
        <w:rPr>
          <w:rFonts w:ascii="宋体" w:eastAsia="宋体" w:hAnsi="宋体" w:cs="Times New Roman"/>
          <w:b/>
          <w:bCs/>
          <w:color w:val="FF0000"/>
          <w:kern w:val="0"/>
          <w:sz w:val="24"/>
          <w:szCs w:val="24"/>
        </w:rPr>
        <w:t>source ~/.</w:t>
      </w:r>
      <w:proofErr w:type="spellStart"/>
      <w:r w:rsidR="00956CCB" w:rsidRPr="00E271CB">
        <w:rPr>
          <w:rFonts w:ascii="宋体" w:eastAsia="宋体" w:hAnsi="宋体" w:cs="Times New Roman"/>
          <w:b/>
          <w:bCs/>
          <w:color w:val="FF0000"/>
          <w:kern w:val="0"/>
          <w:sz w:val="24"/>
          <w:szCs w:val="24"/>
        </w:rPr>
        <w:t>bashrc</w:t>
      </w:r>
      <w:proofErr w:type="spellEnd"/>
    </w:p>
    <w:p w14:paraId="13F87759" w14:textId="51D5B7F9" w:rsidR="00BC1CD7" w:rsidRPr="00E271CB" w:rsidRDefault="00BC1CD7" w:rsidP="007074AE">
      <w:pPr>
        <w:pStyle w:val="a7"/>
        <w:widowControl/>
        <w:numPr>
          <w:ilvl w:val="0"/>
          <w:numId w:val="3"/>
        </w:numPr>
        <w:spacing w:line="360" w:lineRule="auto"/>
        <w:ind w:firstLineChars="0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配置阿里云中央仓库</w:t>
      </w:r>
    </w:p>
    <w:p w14:paraId="2FA8994E" w14:textId="141D4E3D" w:rsidR="00740215" w:rsidRPr="00E271CB" w:rsidRDefault="00740215" w:rsidP="007074AE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/home/</w:t>
      </w:r>
      <w:proofErr w:type="spellStart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hadoop</w:t>
      </w:r>
      <w:proofErr w:type="spellEnd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/apache-maven-3.8.1/conf/settings.xml</w:t>
      </w:r>
      <w:r w:rsidR="00A47DFC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 xml:space="preserve"> 配置文件添加以下内容</w:t>
      </w:r>
    </w:p>
    <w:p w14:paraId="6CE8B6BE" w14:textId="3CD0A77A" w:rsidR="006223B3" w:rsidRPr="00E271CB" w:rsidRDefault="006223B3" w:rsidP="006C61B6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noProof/>
        </w:rPr>
        <w:lastRenderedPageBreak/>
        <w:drawing>
          <wp:inline distT="0" distB="0" distL="0" distR="0" wp14:anchorId="7C394C30" wp14:editId="0B0031A0">
            <wp:extent cx="5274310" cy="105092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5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5DA33" w14:textId="2C73C400" w:rsidR="001463CD" w:rsidRPr="00E271CB" w:rsidRDefault="001463CD" w:rsidP="00C80E5F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测试</w:t>
      </w:r>
      <w:r w:rsidR="00DE3CEC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阿里云仓库是否能正确访问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：</w:t>
      </w:r>
    </w:p>
    <w:p w14:paraId="4B8B6663" w14:textId="5291E517" w:rsidR="001463CD" w:rsidRPr="00E271CB" w:rsidRDefault="001463CD" w:rsidP="006C61B6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noProof/>
        </w:rPr>
        <w:drawing>
          <wp:inline distT="0" distB="0" distL="0" distR="0" wp14:anchorId="3C0563C0" wp14:editId="35D09983">
            <wp:extent cx="3530781" cy="355618"/>
            <wp:effectExtent l="0" t="0" r="0" b="635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30781" cy="355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E94A6" w14:textId="61F03EE6" w:rsidR="000664E8" w:rsidRPr="00E271CB" w:rsidRDefault="00FB433C" w:rsidP="00C80E5F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如果不能正确访问，</w:t>
      </w:r>
      <w:r w:rsidR="000664E8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解决办法如下：</w:t>
      </w:r>
    </w:p>
    <w:p w14:paraId="07512800" w14:textId="6932918D" w:rsidR="00F73798" w:rsidRPr="00E271CB" w:rsidRDefault="004B7E9A" w:rsidP="00C80E5F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本机host配置maven.aliyun.com的域名</w:t>
      </w:r>
      <w:r w:rsidR="00737BF7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，截图如下：</w:t>
      </w:r>
    </w:p>
    <w:p w14:paraId="4F3483E5" w14:textId="6071FEF3" w:rsidR="000664E8" w:rsidRPr="00E271CB" w:rsidRDefault="009D5F9A" w:rsidP="006C61B6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noProof/>
        </w:rPr>
        <w:drawing>
          <wp:inline distT="0" distB="0" distL="0" distR="0" wp14:anchorId="104E8F4A" wp14:editId="582B19B9">
            <wp:extent cx="5274310" cy="66865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6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C0340" w14:textId="30068F30" w:rsidR="00B60EA4" w:rsidRPr="00E271CB" w:rsidRDefault="00B60EA4" w:rsidP="00C40109">
      <w:pPr>
        <w:pStyle w:val="a7"/>
        <w:widowControl/>
        <w:numPr>
          <w:ilvl w:val="1"/>
          <w:numId w:val="4"/>
        </w:numPr>
        <w:spacing w:beforeLines="50" w:before="156" w:afterLines="50" w:after="156"/>
        <w:ind w:left="0" w:firstLineChars="0" w:firstLine="0"/>
        <w:jc w:val="left"/>
        <w:outlineLvl w:val="2"/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  <w:t>编译Spark2.2.3源码</w:t>
      </w:r>
    </w:p>
    <w:p w14:paraId="06AFEE05" w14:textId="70C6631E" w:rsidR="00B60EA4" w:rsidRPr="00C80E5F" w:rsidRDefault="002129D0" w:rsidP="00C80E5F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C80E5F">
        <w:rPr>
          <w:rFonts w:ascii="宋体" w:eastAsia="宋体" w:hAnsi="宋体" w:cs="Times New Roman"/>
          <w:color w:val="333333"/>
          <w:kern w:val="0"/>
          <w:sz w:val="24"/>
          <w:szCs w:val="24"/>
        </w:rPr>
        <w:t>下载源码：</w:t>
      </w:r>
      <w:hyperlink r:id="rId16" w:history="1">
        <w:r w:rsidRPr="00C80E5F">
          <w:rPr>
            <w:rStyle w:val="a8"/>
            <w:rFonts w:ascii="宋体" w:eastAsia="宋体" w:hAnsi="宋体" w:cs="Times New Roman"/>
            <w:kern w:val="0"/>
            <w:sz w:val="24"/>
            <w:szCs w:val="24"/>
          </w:rPr>
          <w:t>https://archive.apache.org/dist/spark/spark-2.2.3/</w:t>
        </w:r>
      </w:hyperlink>
    </w:p>
    <w:p w14:paraId="05D561E0" w14:textId="0C075A80" w:rsidR="001975D0" w:rsidRPr="00C80E5F" w:rsidRDefault="001975D0" w:rsidP="00C80E5F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proofErr w:type="spellStart"/>
      <w:r w:rsidRPr="00C80E5F">
        <w:rPr>
          <w:rFonts w:ascii="宋体" w:eastAsia="宋体" w:hAnsi="宋体" w:cs="Times New Roman"/>
          <w:color w:val="333333"/>
          <w:kern w:val="0"/>
          <w:sz w:val="24"/>
          <w:szCs w:val="24"/>
        </w:rPr>
        <w:t>wget</w:t>
      </w:r>
      <w:proofErr w:type="spellEnd"/>
      <w:r w:rsidRPr="00C80E5F">
        <w:rPr>
          <w:rFonts w:ascii="宋体" w:eastAsia="宋体" w:hAnsi="宋体" w:cs="Times New Roman"/>
          <w:color w:val="333333"/>
          <w:kern w:val="0"/>
          <w:sz w:val="24"/>
          <w:szCs w:val="24"/>
        </w:rPr>
        <w:t xml:space="preserve"> https://archive.apache.org/dist/spark/spark-2.2.3/spark-2.2.3.tgz</w:t>
      </w:r>
    </w:p>
    <w:p w14:paraId="300C874E" w14:textId="33E933A2" w:rsidR="002129D0" w:rsidRPr="00E271CB" w:rsidRDefault="00443B5C" w:rsidP="00B60EA4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noProof/>
        </w:rPr>
        <w:drawing>
          <wp:inline distT="0" distB="0" distL="0" distR="0" wp14:anchorId="35E94893" wp14:editId="5191EE7E">
            <wp:extent cx="4667490" cy="539778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67490" cy="539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46641" w14:textId="77777777" w:rsidR="004F7664" w:rsidRPr="00E271CB" w:rsidRDefault="00CD6F18" w:rsidP="00B9288B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进入源码的根目录（pom.xml所在的目录）</w:t>
      </w:r>
    </w:p>
    <w:p w14:paraId="2EE241B7" w14:textId="77777777" w:rsidR="004F7664" w:rsidRPr="00E271CB" w:rsidRDefault="004F7664" w:rsidP="00B9288B">
      <w:pPr>
        <w:pStyle w:val="a7"/>
        <w:widowControl/>
        <w:numPr>
          <w:ilvl w:val="0"/>
          <w:numId w:val="3"/>
        </w:numPr>
        <w:spacing w:line="360" w:lineRule="auto"/>
        <w:ind w:left="0" w:firstLineChars="0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编译命令</w:t>
      </w:r>
    </w:p>
    <w:p w14:paraId="711F3B86" w14:textId="18D7C181" w:rsidR="00A46C7C" w:rsidRPr="00E271CB" w:rsidRDefault="00A46C7C" w:rsidP="00B9288B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proofErr w:type="spellStart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mvn</w:t>
      </w:r>
      <w:proofErr w:type="spellEnd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 xml:space="preserve"> -</w:t>
      </w:r>
      <w:proofErr w:type="spellStart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DskipTests</w:t>
      </w:r>
      <w:proofErr w:type="spellEnd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 xml:space="preserve"> clean package</w:t>
      </w:r>
    </w:p>
    <w:p w14:paraId="7135F881" w14:textId="77777777" w:rsidR="000E0380" w:rsidRPr="00E271CB" w:rsidRDefault="004D78B7" w:rsidP="00B60EA4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noProof/>
        </w:rPr>
        <w:drawing>
          <wp:inline distT="0" distB="0" distL="0" distR="0" wp14:anchorId="2AB0E549" wp14:editId="5F58E22E">
            <wp:extent cx="4292821" cy="241312"/>
            <wp:effectExtent l="0" t="0" r="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92821" cy="241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68AE8" w14:textId="3F5D3C1F" w:rsidR="00A46C7C" w:rsidRPr="00E271CB" w:rsidRDefault="004F7664" w:rsidP="00F91F09">
      <w:pPr>
        <w:pStyle w:val="a7"/>
        <w:widowControl/>
        <w:numPr>
          <w:ilvl w:val="0"/>
          <w:numId w:val="3"/>
        </w:numPr>
        <w:spacing w:line="360" w:lineRule="auto"/>
        <w:ind w:left="0" w:firstLineChars="0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验证编译是否成功</w:t>
      </w:r>
    </w:p>
    <w:p w14:paraId="2C70FDE6" w14:textId="1DB330AF" w:rsidR="00FB20A0" w:rsidRPr="00E271CB" w:rsidRDefault="00FB20A0" w:rsidP="004F7664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/>
          <w:noProof/>
        </w:rPr>
        <w:lastRenderedPageBreak/>
        <w:drawing>
          <wp:inline distT="0" distB="0" distL="0" distR="0" wp14:anchorId="0F3D3B22" wp14:editId="2AFB8A24">
            <wp:extent cx="5274310" cy="2962910"/>
            <wp:effectExtent l="0" t="0" r="2540" b="889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F66F0" w14:textId="79E1922D" w:rsidR="00BC4E91" w:rsidRPr="00E271CB" w:rsidRDefault="00BC4E91" w:rsidP="004F7664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以上截图以windows平台为测试平台</w:t>
      </w:r>
      <w:r w:rsidR="00EA695A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，</w:t>
      </w:r>
      <w:proofErr w:type="spellStart"/>
      <w:r w:rsidR="00EA695A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linux</w:t>
      </w:r>
      <w:proofErr w:type="spellEnd"/>
      <w:r w:rsidR="00EA695A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平台同样适合。</w:t>
      </w:r>
    </w:p>
    <w:p w14:paraId="41C89BF8" w14:textId="0A26D22E" w:rsidR="008D4DE3" w:rsidRPr="00E271CB" w:rsidRDefault="004C486F" w:rsidP="004C486F">
      <w:pPr>
        <w:pStyle w:val="a7"/>
        <w:widowControl/>
        <w:numPr>
          <w:ilvl w:val="0"/>
          <w:numId w:val="4"/>
        </w:numPr>
        <w:pBdr>
          <w:bottom w:val="single" w:sz="6" w:space="0" w:color="EEEEEE"/>
        </w:pBdr>
        <w:spacing w:before="100" w:beforeAutospacing="1" w:after="100" w:afterAutospacing="1"/>
        <w:ind w:firstLineChars="0"/>
        <w:jc w:val="left"/>
        <w:outlineLvl w:val="1"/>
        <w:rPr>
          <w:rFonts w:ascii="宋体" w:eastAsia="宋体" w:hAnsi="宋体" w:cs="Times New Roman"/>
          <w:b/>
          <w:bCs/>
          <w:color w:val="333333"/>
          <w:kern w:val="0"/>
          <w:sz w:val="42"/>
          <w:szCs w:val="42"/>
        </w:rPr>
      </w:pPr>
      <w:r w:rsidRPr="00E271CB">
        <w:rPr>
          <w:rFonts w:ascii="宋体" w:eastAsia="宋体" w:hAnsi="宋体" w:cs="Times New Roman"/>
          <w:b/>
          <w:bCs/>
          <w:color w:val="333333"/>
          <w:kern w:val="0"/>
          <w:sz w:val="42"/>
          <w:szCs w:val="42"/>
        </w:rPr>
        <w:t xml:space="preserve"> </w:t>
      </w:r>
      <w:r w:rsidR="008D4DE3" w:rsidRPr="00E271CB">
        <w:rPr>
          <w:rFonts w:ascii="宋体" w:eastAsia="宋体" w:hAnsi="宋体" w:cs="Times New Roman"/>
          <w:b/>
          <w:bCs/>
          <w:color w:val="333333"/>
          <w:kern w:val="0"/>
          <w:sz w:val="42"/>
          <w:szCs w:val="42"/>
        </w:rPr>
        <w:t>编译安装</w:t>
      </w:r>
    </w:p>
    <w:p w14:paraId="4BF2ACB3" w14:textId="12121698" w:rsidR="008D4DE3" w:rsidRPr="00E271CB" w:rsidRDefault="008D4DE3" w:rsidP="00426500">
      <w:pPr>
        <w:widowControl/>
        <w:spacing w:line="360" w:lineRule="auto"/>
        <w:ind w:firstLineChars="200" w:firstLine="480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用本项目中Instrument文件夹下的</w:t>
      </w:r>
      <w:proofErr w:type="spellStart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scala</w:t>
      </w:r>
      <w:proofErr w:type="spellEnd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文件分别替换</w:t>
      </w:r>
      <w:r w:rsidR="00055EDB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原生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spark中的同名文件。之后在spark根目录下使用</w:t>
      </w:r>
      <w:proofErr w:type="spellStart"/>
      <w:r w:rsidRPr="00E271CB">
        <w:rPr>
          <w:rFonts w:ascii="宋体" w:eastAsia="宋体" w:hAnsi="宋体" w:cs="Times New Roman"/>
          <w:color w:val="333333"/>
          <w:kern w:val="0"/>
          <w:sz w:val="22"/>
          <w:bdr w:val="single" w:sz="6" w:space="0" w:color="E7EAED" w:frame="1"/>
          <w:shd w:val="clear" w:color="auto" w:fill="F3F4F4"/>
        </w:rPr>
        <w:t>mvn</w:t>
      </w:r>
      <w:proofErr w:type="spellEnd"/>
      <w:r w:rsidRPr="00E271CB">
        <w:rPr>
          <w:rFonts w:ascii="宋体" w:eastAsia="宋体" w:hAnsi="宋体" w:cs="Times New Roman"/>
          <w:color w:val="333333"/>
          <w:kern w:val="0"/>
          <w:sz w:val="22"/>
          <w:bdr w:val="single" w:sz="6" w:space="0" w:color="E7EAED" w:frame="1"/>
          <w:shd w:val="clear" w:color="auto" w:fill="F3F4F4"/>
        </w:rPr>
        <w:t xml:space="preserve"> clean package -</w:t>
      </w:r>
      <w:proofErr w:type="spellStart"/>
      <w:r w:rsidRPr="00E271CB">
        <w:rPr>
          <w:rFonts w:ascii="宋体" w:eastAsia="宋体" w:hAnsi="宋体" w:cs="Times New Roman"/>
          <w:color w:val="333333"/>
          <w:kern w:val="0"/>
          <w:sz w:val="22"/>
          <w:bdr w:val="single" w:sz="6" w:space="0" w:color="E7EAED" w:frame="1"/>
          <w:shd w:val="clear" w:color="auto" w:fill="F3F4F4"/>
        </w:rPr>
        <w:t>DskipTests</w:t>
      </w:r>
      <w:proofErr w:type="spellEnd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进行编译。编译完成后即可将该修改过的spark</w:t>
      </w:r>
      <w:r w:rsidR="002E65A6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，开启的</w:t>
      </w:r>
      <w:proofErr w:type="spellStart"/>
      <w:r w:rsidR="002E65A6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lpw</w:t>
      </w:r>
      <w:proofErr w:type="spellEnd"/>
      <w:r w:rsidR="002E65A6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使用之旅。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本工程中添加了许多便于测试及观察缓存替换效果的额外日志输出。</w:t>
      </w:r>
      <w:r w:rsidR="00D4249A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用户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可根据自己的需求将这些输出注释掉。</w:t>
      </w:r>
    </w:p>
    <w:p w14:paraId="192784F5" w14:textId="5F7BC625" w:rsidR="00081A0D" w:rsidRPr="00E271CB" w:rsidRDefault="00EF66AC" w:rsidP="0019549C">
      <w:pPr>
        <w:pStyle w:val="a7"/>
        <w:widowControl/>
        <w:numPr>
          <w:ilvl w:val="1"/>
          <w:numId w:val="4"/>
        </w:numPr>
        <w:spacing w:beforeLines="50" w:before="156" w:afterLines="50" w:after="156"/>
        <w:ind w:left="0" w:firstLineChars="0" w:firstLine="0"/>
        <w:jc w:val="left"/>
        <w:outlineLvl w:val="2"/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  <w:t>文件更新列表</w:t>
      </w:r>
    </w:p>
    <w:p w14:paraId="2A6D65DD" w14:textId="0F44E750" w:rsidR="00AF5ACB" w:rsidRPr="00E271CB" w:rsidRDefault="00AF5ACB" w:rsidP="0019549C">
      <w:pPr>
        <w:widowControl/>
        <w:spacing w:line="360" w:lineRule="auto"/>
        <w:ind w:firstLineChars="200" w:firstLine="480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替换该工程目录下的文件</w:t>
      </w:r>
      <w:r w:rsidR="006F3059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，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文件更新列表如下：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525"/>
        <w:gridCol w:w="5771"/>
      </w:tblGrid>
      <w:tr w:rsidR="00FE3CD4" w:rsidRPr="00E271CB" w14:paraId="329A7049" w14:textId="77777777" w:rsidTr="0097313C">
        <w:tc>
          <w:tcPr>
            <w:tcW w:w="0" w:type="auto"/>
            <w:vAlign w:val="center"/>
          </w:tcPr>
          <w:p w14:paraId="173AD618" w14:textId="77777777" w:rsidR="00FE3CD4" w:rsidRPr="00E271CB" w:rsidRDefault="00FE3CD4" w:rsidP="0097313C">
            <w:pPr>
              <w:widowControl/>
              <w:spacing w:before="192" w:after="192"/>
              <w:jc w:val="center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b/>
                <w:bCs/>
                <w:kern w:val="0"/>
                <w:sz w:val="24"/>
                <w:szCs w:val="24"/>
              </w:rPr>
              <w:t>文件名</w:t>
            </w:r>
          </w:p>
        </w:tc>
        <w:tc>
          <w:tcPr>
            <w:tcW w:w="0" w:type="auto"/>
            <w:vAlign w:val="center"/>
          </w:tcPr>
          <w:p w14:paraId="47340B18" w14:textId="77777777" w:rsidR="00FE3CD4" w:rsidRPr="00E271CB" w:rsidRDefault="00FE3CD4" w:rsidP="0097313C">
            <w:pPr>
              <w:widowControl/>
              <w:spacing w:before="192" w:after="192"/>
              <w:jc w:val="center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b/>
                <w:bCs/>
                <w:kern w:val="0"/>
                <w:sz w:val="24"/>
                <w:szCs w:val="24"/>
              </w:rPr>
              <w:t>原文件位置</w:t>
            </w:r>
          </w:p>
        </w:tc>
      </w:tr>
      <w:tr w:rsidR="00FE3CD4" w:rsidRPr="00E271CB" w14:paraId="10B4D7F3" w14:textId="77777777" w:rsidTr="0097313C">
        <w:tc>
          <w:tcPr>
            <w:tcW w:w="0" w:type="auto"/>
            <w:vAlign w:val="center"/>
          </w:tcPr>
          <w:p w14:paraId="69D26ED1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MemoryStore.scala</w:t>
            </w:r>
            <w:proofErr w:type="spellEnd"/>
          </w:p>
        </w:tc>
        <w:tc>
          <w:tcPr>
            <w:tcW w:w="0" w:type="auto"/>
            <w:vAlign w:val="center"/>
          </w:tcPr>
          <w:p w14:paraId="48F24102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core/src/main/scala/org/apache/spark/storage/memory/MemoryStore.scala</w:t>
            </w:r>
          </w:p>
        </w:tc>
      </w:tr>
      <w:tr w:rsidR="00FE3CD4" w:rsidRPr="00E271CB" w14:paraId="60168C95" w14:textId="77777777" w:rsidTr="0097313C">
        <w:tc>
          <w:tcPr>
            <w:tcW w:w="0" w:type="auto"/>
            <w:vAlign w:val="center"/>
          </w:tcPr>
          <w:p w14:paraId="04CD402D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BlockId.scala</w:t>
            </w:r>
            <w:proofErr w:type="spellEnd"/>
          </w:p>
        </w:tc>
        <w:tc>
          <w:tcPr>
            <w:tcW w:w="0" w:type="auto"/>
            <w:vAlign w:val="center"/>
          </w:tcPr>
          <w:p w14:paraId="5123A8FB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core/</w:t>
            </w: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src</w:t>
            </w:r>
            <w:proofErr w:type="spellEnd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/main/</w:t>
            </w: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scala</w:t>
            </w:r>
            <w:proofErr w:type="spellEnd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/org/apache/spark/storage/</w:t>
            </w: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BlockId.scala</w:t>
            </w:r>
            <w:proofErr w:type="spellEnd"/>
          </w:p>
        </w:tc>
      </w:tr>
      <w:tr w:rsidR="00FE3CD4" w:rsidRPr="00E271CB" w14:paraId="18C11B6C" w14:textId="77777777" w:rsidTr="0097313C">
        <w:tc>
          <w:tcPr>
            <w:tcW w:w="0" w:type="auto"/>
            <w:vAlign w:val="center"/>
          </w:tcPr>
          <w:p w14:paraId="5C1C2371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lastRenderedPageBreak/>
              <w:t>BlockManagerMaster.scala</w:t>
            </w:r>
            <w:proofErr w:type="spellEnd"/>
          </w:p>
        </w:tc>
        <w:tc>
          <w:tcPr>
            <w:tcW w:w="0" w:type="auto"/>
            <w:vAlign w:val="center"/>
          </w:tcPr>
          <w:p w14:paraId="3E8894CC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core/src/main/scala/org/apache/spark/storage/BlockManagerMaster.scala</w:t>
            </w:r>
          </w:p>
        </w:tc>
      </w:tr>
      <w:tr w:rsidR="00FE3CD4" w:rsidRPr="00E271CB" w14:paraId="21042BCA" w14:textId="77777777" w:rsidTr="0097313C">
        <w:tc>
          <w:tcPr>
            <w:tcW w:w="0" w:type="auto"/>
            <w:vAlign w:val="center"/>
          </w:tcPr>
          <w:p w14:paraId="4345B262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BlockManagerMasterEndpoint.scala</w:t>
            </w:r>
            <w:proofErr w:type="spellEnd"/>
          </w:p>
        </w:tc>
        <w:tc>
          <w:tcPr>
            <w:tcW w:w="0" w:type="auto"/>
            <w:vAlign w:val="center"/>
          </w:tcPr>
          <w:p w14:paraId="63D943A0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core/src/main/scala/org/apache/spark/storage/BlockManagerMasterEndpoint.scala</w:t>
            </w:r>
          </w:p>
        </w:tc>
      </w:tr>
      <w:tr w:rsidR="00FE3CD4" w:rsidRPr="00E271CB" w14:paraId="5EAF7CA7" w14:textId="77777777" w:rsidTr="0097313C">
        <w:tc>
          <w:tcPr>
            <w:tcW w:w="0" w:type="auto"/>
            <w:vAlign w:val="center"/>
          </w:tcPr>
          <w:p w14:paraId="3810B5FB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BlockManagerMessages.scala</w:t>
            </w:r>
            <w:proofErr w:type="spellEnd"/>
          </w:p>
        </w:tc>
        <w:tc>
          <w:tcPr>
            <w:tcW w:w="0" w:type="auto"/>
            <w:vAlign w:val="center"/>
          </w:tcPr>
          <w:p w14:paraId="7422309A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core/src/main/scala/org/apache/spark/storage/BlockManagerMessages.scala</w:t>
            </w:r>
          </w:p>
        </w:tc>
      </w:tr>
      <w:tr w:rsidR="00FE3CD4" w:rsidRPr="00E271CB" w14:paraId="26A195F5" w14:textId="77777777" w:rsidTr="0097313C">
        <w:tc>
          <w:tcPr>
            <w:tcW w:w="0" w:type="auto"/>
            <w:vAlign w:val="center"/>
          </w:tcPr>
          <w:p w14:paraId="0D4E047D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BlockManagerSlaveEndpoint.scala</w:t>
            </w:r>
            <w:proofErr w:type="spellEnd"/>
          </w:p>
        </w:tc>
        <w:tc>
          <w:tcPr>
            <w:tcW w:w="0" w:type="auto"/>
            <w:vAlign w:val="center"/>
          </w:tcPr>
          <w:p w14:paraId="050EDF85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core/src/main/scala/org/apache/spark/storage/BlockManagerSlaveEndpoint.scala</w:t>
            </w:r>
          </w:p>
        </w:tc>
      </w:tr>
      <w:tr w:rsidR="00FE3CD4" w:rsidRPr="00E271CB" w14:paraId="2A5F036B" w14:textId="77777777" w:rsidTr="0097313C">
        <w:tc>
          <w:tcPr>
            <w:tcW w:w="0" w:type="auto"/>
            <w:vAlign w:val="center"/>
          </w:tcPr>
          <w:p w14:paraId="2002AB07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RDD.scala</w:t>
            </w:r>
            <w:proofErr w:type="spellEnd"/>
          </w:p>
        </w:tc>
        <w:tc>
          <w:tcPr>
            <w:tcW w:w="0" w:type="auto"/>
            <w:vAlign w:val="center"/>
          </w:tcPr>
          <w:p w14:paraId="2167E8E9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core/</w:t>
            </w: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src</w:t>
            </w:r>
            <w:proofErr w:type="spellEnd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/main/</w:t>
            </w: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scala</w:t>
            </w:r>
            <w:proofErr w:type="spellEnd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/org/apache/spark/</w:t>
            </w: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rdd</w:t>
            </w:r>
            <w:proofErr w:type="spellEnd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/</w:t>
            </w: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RDD.scala</w:t>
            </w:r>
            <w:proofErr w:type="spellEnd"/>
          </w:p>
        </w:tc>
      </w:tr>
      <w:tr w:rsidR="00FE3CD4" w:rsidRPr="00E271CB" w14:paraId="76EB717C" w14:textId="77777777" w:rsidTr="0097313C">
        <w:tc>
          <w:tcPr>
            <w:tcW w:w="0" w:type="auto"/>
            <w:vAlign w:val="center"/>
          </w:tcPr>
          <w:p w14:paraId="1A12F25F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DAGScheduler.scala</w:t>
            </w:r>
            <w:proofErr w:type="spellEnd"/>
          </w:p>
        </w:tc>
        <w:tc>
          <w:tcPr>
            <w:tcW w:w="0" w:type="auto"/>
            <w:vAlign w:val="center"/>
          </w:tcPr>
          <w:p w14:paraId="63E8D976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core/src/main/scala/org/apache/spark/scheduler/DAGScheduler.scala</w:t>
            </w:r>
          </w:p>
        </w:tc>
      </w:tr>
      <w:tr w:rsidR="00FE3CD4" w:rsidRPr="00E271CB" w14:paraId="28E2ED69" w14:textId="77777777" w:rsidTr="0097313C">
        <w:tc>
          <w:tcPr>
            <w:tcW w:w="0" w:type="auto"/>
            <w:vAlign w:val="center"/>
          </w:tcPr>
          <w:p w14:paraId="416D9849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ResultTask.scala</w:t>
            </w:r>
            <w:proofErr w:type="spellEnd"/>
          </w:p>
        </w:tc>
        <w:tc>
          <w:tcPr>
            <w:tcW w:w="0" w:type="auto"/>
            <w:vAlign w:val="center"/>
          </w:tcPr>
          <w:p w14:paraId="2477F446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core/</w:t>
            </w: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src</w:t>
            </w:r>
            <w:proofErr w:type="spellEnd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/main/</w:t>
            </w: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scala</w:t>
            </w:r>
            <w:proofErr w:type="spellEnd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/org/apache/spark/scheduler/</w:t>
            </w: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ResultTask.scala</w:t>
            </w:r>
            <w:proofErr w:type="spellEnd"/>
          </w:p>
        </w:tc>
      </w:tr>
      <w:tr w:rsidR="00FE3CD4" w:rsidRPr="00E271CB" w14:paraId="6AA3166F" w14:textId="77777777" w:rsidTr="0097313C">
        <w:tc>
          <w:tcPr>
            <w:tcW w:w="0" w:type="auto"/>
            <w:vAlign w:val="center"/>
          </w:tcPr>
          <w:p w14:paraId="24BA8FAA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ShuffleMapTask.scala</w:t>
            </w:r>
            <w:proofErr w:type="spellEnd"/>
          </w:p>
        </w:tc>
        <w:tc>
          <w:tcPr>
            <w:tcW w:w="0" w:type="auto"/>
            <w:vAlign w:val="center"/>
          </w:tcPr>
          <w:p w14:paraId="24264147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core/src/main/scala/org/apache/spark/scheduler/ShuffleMapTask.scala</w:t>
            </w:r>
          </w:p>
        </w:tc>
      </w:tr>
    </w:tbl>
    <w:p w14:paraId="53CDA542" w14:textId="59568F75" w:rsidR="008D4DE3" w:rsidRPr="00E271CB" w:rsidRDefault="008206D5" w:rsidP="004C486F">
      <w:pPr>
        <w:pStyle w:val="a7"/>
        <w:widowControl/>
        <w:numPr>
          <w:ilvl w:val="0"/>
          <w:numId w:val="4"/>
        </w:numPr>
        <w:pBdr>
          <w:bottom w:val="single" w:sz="6" w:space="0" w:color="EEEEEE"/>
        </w:pBdr>
        <w:spacing w:before="100" w:beforeAutospacing="1" w:after="100" w:afterAutospacing="1"/>
        <w:ind w:firstLineChars="0"/>
        <w:jc w:val="left"/>
        <w:outlineLvl w:val="1"/>
        <w:rPr>
          <w:rFonts w:ascii="宋体" w:eastAsia="宋体" w:hAnsi="宋体" w:cs="Times New Roman"/>
          <w:b/>
          <w:bCs/>
          <w:color w:val="333333"/>
          <w:kern w:val="0"/>
          <w:sz w:val="42"/>
          <w:szCs w:val="42"/>
        </w:rPr>
      </w:pPr>
      <w:r w:rsidRPr="00E271CB">
        <w:rPr>
          <w:rFonts w:ascii="宋体" w:eastAsia="宋体" w:hAnsi="宋体" w:cs="Times New Roman"/>
          <w:b/>
          <w:bCs/>
          <w:color w:val="333333"/>
          <w:kern w:val="0"/>
          <w:sz w:val="42"/>
          <w:szCs w:val="42"/>
        </w:rPr>
        <w:t xml:space="preserve"> </w:t>
      </w:r>
      <w:r w:rsidR="008D4DE3" w:rsidRPr="00E271CB">
        <w:rPr>
          <w:rFonts w:ascii="宋体" w:eastAsia="宋体" w:hAnsi="宋体" w:cs="Times New Roman"/>
          <w:b/>
          <w:bCs/>
          <w:color w:val="333333"/>
          <w:kern w:val="0"/>
          <w:sz w:val="42"/>
          <w:szCs w:val="42"/>
        </w:rPr>
        <w:t>测试样例</w:t>
      </w:r>
    </w:p>
    <w:p w14:paraId="1349BD34" w14:textId="325ABC1B" w:rsidR="008D4DE3" w:rsidRDefault="008D4DE3" w:rsidP="00DB2122">
      <w:pPr>
        <w:widowControl/>
        <w:spacing w:line="360" w:lineRule="auto"/>
        <w:ind w:firstLineChars="200" w:firstLine="480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在本项目中的</w:t>
      </w:r>
      <w:proofErr w:type="spellStart"/>
      <w:r w:rsidR="00E448D3" w:rsidRPr="00E448D3">
        <w:rPr>
          <w:rFonts w:ascii="宋体" w:eastAsia="宋体" w:hAnsi="宋体" w:cs="Times New Roman"/>
          <w:color w:val="333333"/>
          <w:kern w:val="0"/>
          <w:sz w:val="24"/>
          <w:szCs w:val="24"/>
        </w:rPr>
        <w:t>cacheProcessExample</w:t>
      </w:r>
      <w:proofErr w:type="spellEnd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文件夹中包含一个</w:t>
      </w:r>
      <w:proofErr w:type="spellStart"/>
      <w:r w:rsidR="00965269" w:rsidRPr="00965269">
        <w:rPr>
          <w:rFonts w:ascii="宋体" w:eastAsia="宋体" w:hAnsi="宋体" w:cs="Times New Roman"/>
          <w:color w:val="333333"/>
          <w:kern w:val="0"/>
          <w:sz w:val="24"/>
          <w:szCs w:val="24"/>
        </w:rPr>
        <w:t>motivationWordCount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.scala</w:t>
      </w:r>
      <w:proofErr w:type="spellEnd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文件。该文件为测试样例</w:t>
      </w:r>
      <w:r w:rsidR="00E75C2F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,打包后得到</w:t>
      </w:r>
      <w:r w:rsidR="00E75C2F" w:rsidRPr="00E75C2F">
        <w:rPr>
          <w:rFonts w:ascii="宋体" w:eastAsia="宋体" w:hAnsi="宋体" w:cs="Times New Roman"/>
          <w:color w:val="333333"/>
          <w:kern w:val="0"/>
          <w:sz w:val="24"/>
          <w:szCs w:val="24"/>
        </w:rPr>
        <w:t>cacheProcessExample-1.0.jar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。你可以使用以下两种方法中的任意一种来运行该样例：</w:t>
      </w:r>
    </w:p>
    <w:p w14:paraId="39D21C32" w14:textId="01DC93C4" w:rsidR="00117BE5" w:rsidRPr="00E271CB" w:rsidRDefault="00117BE5" w:rsidP="00DB2122">
      <w:pPr>
        <w:pStyle w:val="a7"/>
        <w:widowControl/>
        <w:numPr>
          <w:ilvl w:val="1"/>
          <w:numId w:val="4"/>
        </w:numPr>
        <w:spacing w:beforeLines="50" w:before="156" w:afterLines="50" w:after="156"/>
        <w:ind w:left="0" w:firstLineChars="0" w:firstLine="0"/>
        <w:jc w:val="left"/>
        <w:outlineLvl w:val="2"/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  <w:t xml:space="preserve"> </w:t>
      </w:r>
      <w:r w:rsidR="00E22776" w:rsidRPr="00E271CB"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  <w:t>使用</w:t>
      </w:r>
      <w:r w:rsidRPr="00E271CB"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  <w:t xml:space="preserve">方式1 </w:t>
      </w:r>
      <w:r w:rsidR="004F16A6">
        <w:rPr>
          <w:rFonts w:ascii="宋体" w:eastAsia="宋体" w:hAnsi="宋体" w:cs="Times New Roman" w:hint="eastAsia"/>
          <w:b/>
          <w:bCs/>
          <w:color w:val="333333"/>
          <w:kern w:val="0"/>
          <w:sz w:val="24"/>
          <w:szCs w:val="24"/>
        </w:rPr>
        <w:t>（推荐）</w:t>
      </w:r>
    </w:p>
    <w:p w14:paraId="0EEC40C5" w14:textId="1FC695D4" w:rsidR="008D4DE3" w:rsidRPr="00E271CB" w:rsidRDefault="008D4DE3" w:rsidP="00CA43C3">
      <w:pPr>
        <w:widowControl/>
        <w:spacing w:before="100" w:beforeAutospacing="1" w:after="100" w:afterAutospacing="1" w:line="360" w:lineRule="auto"/>
        <w:ind w:firstLineChars="200" w:firstLine="480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 xml:space="preserve">创建一个maven项目，将该文件的代码放入该maven项目中，之后将其打包为jar文件。通过spark-submit的方式来运行。运行时需要传入两个命令行参数，第一个为spark的master </w:t>
      </w:r>
      <w:proofErr w:type="spellStart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url</w:t>
      </w:r>
      <w:proofErr w:type="spellEnd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，第二个为一个英文文本文件位置（请确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lastRenderedPageBreak/>
        <w:t>保文件中包含</w:t>
      </w:r>
      <w:proofErr w:type="spellStart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i</w:t>
      </w:r>
      <w:proofErr w:type="spellEnd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和id开头的单词。如果没有，请将代码第28行中item._1.startsWith("</w:t>
      </w:r>
      <w:proofErr w:type="spellStart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i</w:t>
      </w:r>
      <w:proofErr w:type="spellEnd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")里的参数改为某个出现在文件中的单词的首字母）。</w:t>
      </w:r>
    </w:p>
    <w:p w14:paraId="69552A1E" w14:textId="14B9595D" w:rsidR="0090686C" w:rsidRPr="00E271CB" w:rsidRDefault="0090686C" w:rsidP="0090686C">
      <w:pPr>
        <w:pStyle w:val="a7"/>
        <w:widowControl/>
        <w:numPr>
          <w:ilvl w:val="0"/>
          <w:numId w:val="5"/>
        </w:numPr>
        <w:spacing w:line="360" w:lineRule="auto"/>
        <w:ind w:left="0" w:firstLineChars="0" w:firstLine="0"/>
        <w:jc w:val="left"/>
        <w:outlineLvl w:val="3"/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 w:hint="eastAsia"/>
          <w:b/>
          <w:bCs/>
          <w:color w:val="333333"/>
          <w:kern w:val="0"/>
          <w:sz w:val="24"/>
          <w:szCs w:val="24"/>
        </w:rPr>
        <w:t>授予权限</w:t>
      </w:r>
    </w:p>
    <w:p w14:paraId="58414354" w14:textId="6E20E9D7" w:rsidR="00645D3A" w:rsidRPr="00E271CB" w:rsidRDefault="0090686C" w:rsidP="00FC2BA4">
      <w:pPr>
        <w:pStyle w:val="a7"/>
        <w:widowControl/>
        <w:numPr>
          <w:ilvl w:val="0"/>
          <w:numId w:val="3"/>
        </w:numPr>
        <w:spacing w:line="360" w:lineRule="auto"/>
        <w:ind w:left="0" w:firstLineChars="0" w:firstLine="0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S</w:t>
      </w:r>
      <w:r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park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-submit</w:t>
      </w:r>
      <w:r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授予权限。如</w:t>
      </w:r>
      <w:proofErr w:type="spellStart"/>
      <w:r w:rsidR="00645D3A"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lru</w:t>
      </w:r>
      <w:proofErr w:type="spellEnd"/>
      <w:r w:rsidR="00645D3A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 xml:space="preserve">/spark-2.2.3/bin </w:t>
      </w:r>
      <w:r w:rsidR="00645D3A"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目录、</w:t>
      </w:r>
      <w:proofErr w:type="spellStart"/>
      <w:r w:rsidR="00645D3A"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lpw</w:t>
      </w:r>
      <w:proofErr w:type="spellEnd"/>
      <w:r w:rsidR="00645D3A"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/</w:t>
      </w:r>
      <w:r w:rsidR="00645D3A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spark-2.2.3/bin</w:t>
      </w:r>
      <w:r w:rsidR="00645D3A"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添加执行权限,具体命令如下：</w:t>
      </w:r>
    </w:p>
    <w:p w14:paraId="0F0917C6" w14:textId="53DF985C" w:rsidR="00645D3A" w:rsidRPr="00E271CB" w:rsidRDefault="00645D3A" w:rsidP="00645D3A">
      <w:pPr>
        <w:widowControl/>
        <w:spacing w:before="100" w:beforeAutospacing="1" w:after="100" w:afterAutospacing="1"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/>
          <w:noProof/>
        </w:rPr>
        <w:drawing>
          <wp:inline distT="0" distB="0" distL="0" distR="0" wp14:anchorId="7515CA33" wp14:editId="5FFB07C7">
            <wp:extent cx="2540131" cy="38102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40131" cy="38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4E12E" w14:textId="14C91238" w:rsidR="0090686C" w:rsidRPr="00E271CB" w:rsidRDefault="0090686C" w:rsidP="00FC2BA4">
      <w:pPr>
        <w:pStyle w:val="a7"/>
        <w:widowControl/>
        <w:numPr>
          <w:ilvl w:val="0"/>
          <w:numId w:val="3"/>
        </w:numPr>
        <w:spacing w:line="360" w:lineRule="auto"/>
        <w:ind w:left="0" w:firstLineChars="0" w:firstLine="0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脚本授予权限。</w:t>
      </w:r>
    </w:p>
    <w:p w14:paraId="00CCABDD" w14:textId="7A133548" w:rsidR="0090686C" w:rsidRPr="00E271CB" w:rsidRDefault="0090686C" w:rsidP="00FC2BA4">
      <w:pPr>
        <w:pStyle w:val="a7"/>
        <w:widowControl/>
        <w:numPr>
          <w:ilvl w:val="0"/>
          <w:numId w:val="3"/>
        </w:numPr>
        <w:spacing w:line="360" w:lineRule="auto"/>
        <w:ind w:left="0" w:firstLineChars="0" w:firstLine="0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待测应用授予权限。</w:t>
      </w:r>
    </w:p>
    <w:p w14:paraId="50A878AD" w14:textId="7E4FC5B5" w:rsidR="002D5594" w:rsidRDefault="00FA03ED" w:rsidP="00403624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整个目录</w:t>
      </w:r>
      <w:r w:rsidR="002D5594"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截图如下：</w:t>
      </w:r>
    </w:p>
    <w:p w14:paraId="2DFFFA52" w14:textId="4C21FDBE" w:rsidR="007F0B31" w:rsidRDefault="0051255A" w:rsidP="00403624">
      <w:pPr>
        <w:widowControl/>
        <w:spacing w:line="360" w:lineRule="auto"/>
        <w:jc w:val="left"/>
        <w:rPr>
          <w:noProof/>
        </w:rPr>
      </w:pP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1C22A54B" wp14:editId="5A017A24">
            <wp:extent cx="2432807" cy="1290994"/>
            <wp:effectExtent l="0" t="0" r="5715" b="444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37120" cy="129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</w:t>
      </w:r>
    </w:p>
    <w:p w14:paraId="0CE19505" w14:textId="77777777" w:rsidR="007C483F" w:rsidRDefault="00C43F44" w:rsidP="00BD00BD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上面的示例假设你当前正位于编译好的spark的根文件夹下，并且你将包含</w:t>
      </w:r>
    </w:p>
    <w:p w14:paraId="4AE366C5" w14:textId="77777777" w:rsidR="00CB0ADE" w:rsidRDefault="00C43F44" w:rsidP="00BD00BD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样例代码</w:t>
      </w:r>
      <w:r w:rsidR="007C483F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：</w:t>
      </w:r>
      <w:r w:rsidRPr="001A0982">
        <w:rPr>
          <w:rFonts w:ascii="宋体" w:eastAsia="宋体" w:hAnsi="宋体" w:cs="Times New Roman"/>
          <w:color w:val="333333"/>
          <w:kern w:val="0"/>
          <w:sz w:val="24"/>
          <w:szCs w:val="24"/>
        </w:rPr>
        <w:t>cacheProcessExample-1.0.jar</w:t>
      </w:r>
    </w:p>
    <w:p w14:paraId="3BC327FE" w14:textId="77777777" w:rsidR="00CB0ADE" w:rsidRDefault="00C43F44" w:rsidP="00BD00BD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测试</w:t>
      </w:r>
      <w:r w:rsidR="00CB0ADE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数据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文件</w:t>
      </w:r>
      <w:r w:rsidR="00CB0ADE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：</w:t>
      </w:r>
      <w:r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testData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.txt</w:t>
      </w:r>
    </w:p>
    <w:p w14:paraId="289264FA" w14:textId="7180267E" w:rsidR="00F30665" w:rsidRDefault="00F30665" w:rsidP="00BD00BD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脚本：wikiTestLocal</w:t>
      </w:r>
      <w:r>
        <w:rPr>
          <w:rFonts w:ascii="宋体" w:eastAsia="宋体" w:hAnsi="宋体" w:cs="Times New Roman"/>
          <w:color w:val="333333"/>
          <w:kern w:val="0"/>
          <w:sz w:val="24"/>
          <w:szCs w:val="24"/>
        </w:rPr>
        <w:t xml:space="preserve">.sh </w:t>
      </w:r>
      <w:r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和wikiLocal.</w:t>
      </w:r>
      <w:r>
        <w:rPr>
          <w:rFonts w:ascii="宋体" w:eastAsia="宋体" w:hAnsi="宋体" w:cs="Times New Roman"/>
          <w:color w:val="333333"/>
          <w:kern w:val="0"/>
          <w:sz w:val="24"/>
          <w:szCs w:val="24"/>
        </w:rPr>
        <w:t>sh</w:t>
      </w:r>
    </w:p>
    <w:p w14:paraId="3B5FAFC5" w14:textId="508BF726" w:rsidR="00C43F44" w:rsidRPr="00E271CB" w:rsidRDefault="00890389" w:rsidP="00BD00BD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注：</w:t>
      </w:r>
      <w:r w:rsidR="00C43F44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如果需要使用集群模式来测试，</w:t>
      </w:r>
      <w:r w:rsidR="0014067A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需要</w:t>
      </w:r>
      <w:r w:rsidR="00C43F44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修改master的</w:t>
      </w:r>
      <w:r w:rsidR="00B835DA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输入参数</w:t>
      </w:r>
      <w:r w:rsidR="009E009E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和</w:t>
      </w:r>
      <w:r w:rsidR="0014067A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输入数据</w:t>
      </w:r>
      <w:r w:rsidR="009E009E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路径</w:t>
      </w:r>
      <w:proofErr w:type="spellStart"/>
      <w:r w:rsidR="0014067A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hdfs</w:t>
      </w:r>
      <w:proofErr w:type="spellEnd"/>
      <w:r w:rsidR="00EF34B5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路径</w:t>
      </w:r>
      <w:r w:rsidR="00B835DA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，并</w:t>
      </w:r>
      <w:r w:rsidR="00C43F44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同时将</w:t>
      </w:r>
      <w:r w:rsidR="00B835DA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测试数据文件testData</w:t>
      </w:r>
      <w:r w:rsidR="00C43F44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.txt</w:t>
      </w:r>
      <w:r w:rsidR="00C43F44"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上传到</w:t>
      </w:r>
      <w:proofErr w:type="spellStart"/>
      <w:r w:rsidR="00C43F44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hdfs</w:t>
      </w:r>
      <w:proofErr w:type="spellEnd"/>
      <w:r w:rsidR="00C43F44"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。</w:t>
      </w:r>
    </w:p>
    <w:p w14:paraId="607744F9" w14:textId="61AABF68" w:rsidR="0090686C" w:rsidRPr="00E271CB" w:rsidRDefault="00D913A8" w:rsidP="0090686C">
      <w:pPr>
        <w:pStyle w:val="a7"/>
        <w:widowControl/>
        <w:numPr>
          <w:ilvl w:val="0"/>
          <w:numId w:val="5"/>
        </w:numPr>
        <w:spacing w:line="360" w:lineRule="auto"/>
        <w:ind w:left="0" w:firstLineChars="0" w:firstLine="0"/>
        <w:jc w:val="left"/>
        <w:outlineLvl w:val="3"/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 w:hint="eastAsia"/>
          <w:b/>
          <w:bCs/>
          <w:color w:val="333333"/>
          <w:kern w:val="0"/>
          <w:sz w:val="24"/>
          <w:szCs w:val="24"/>
        </w:rPr>
        <w:t>运行</w:t>
      </w:r>
      <w:r w:rsidR="0090686C" w:rsidRPr="00E271CB">
        <w:rPr>
          <w:rFonts w:ascii="宋体" w:eastAsia="宋体" w:hAnsi="宋体" w:cs="Times New Roman" w:hint="eastAsia"/>
          <w:b/>
          <w:bCs/>
          <w:color w:val="333333"/>
          <w:kern w:val="0"/>
          <w:sz w:val="24"/>
          <w:szCs w:val="24"/>
        </w:rPr>
        <w:t>脚本</w:t>
      </w:r>
    </w:p>
    <w:p w14:paraId="10AF1937" w14:textId="0C78ECC2" w:rsidR="000612CA" w:rsidRPr="00E271CB" w:rsidRDefault="000612CA" w:rsidP="00403624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脚本内容如下：</w:t>
      </w:r>
    </w:p>
    <w:p w14:paraId="478C5F9C" w14:textId="1CE229EE" w:rsidR="00881175" w:rsidRPr="00E271CB" w:rsidRDefault="00ED5238" w:rsidP="008376D3">
      <w:pPr>
        <w:widowControl/>
        <w:spacing w:before="100" w:beforeAutospacing="1" w:after="100" w:afterAutospacing="1"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/>
          <w:noProof/>
        </w:rPr>
        <w:lastRenderedPageBreak/>
        <w:drawing>
          <wp:inline distT="0" distB="0" distL="0" distR="0" wp14:anchorId="2B6F622F" wp14:editId="39E0F439">
            <wp:extent cx="4808997" cy="2348917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26496" cy="2357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88F79" w14:textId="4E6CA9F2" w:rsidR="0090686C" w:rsidRPr="00E271CB" w:rsidRDefault="0090686C" w:rsidP="00AC03F8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 xml:space="preserve">Local[8] </w:t>
      </w:r>
      <w:r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： 表示本地模式8个线程运行。</w:t>
      </w:r>
    </w:p>
    <w:p w14:paraId="39C08E84" w14:textId="4F33B588" w:rsidR="00D913A8" w:rsidRPr="00E271CB" w:rsidRDefault="00AC03F8" w:rsidP="00044A47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提交并</w:t>
      </w:r>
      <w:r w:rsidR="00D913A8"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运行脚本</w:t>
      </w:r>
      <w:r w:rsidR="00922D17"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 xml:space="preserve"> </w:t>
      </w:r>
      <w:proofErr w:type="spellStart"/>
      <w:r w:rsidR="00922D17" w:rsidRPr="00044A47">
        <w:rPr>
          <w:rFonts w:ascii="宋体" w:eastAsia="宋体" w:hAnsi="宋体" w:cs="Times New Roman" w:hint="eastAsia"/>
          <w:color w:val="333333"/>
          <w:kern w:val="0"/>
          <w:sz w:val="24"/>
          <w:szCs w:val="24"/>
          <w:highlight w:val="lightGray"/>
        </w:rPr>
        <w:t>sh</w:t>
      </w:r>
      <w:proofErr w:type="spellEnd"/>
      <w:r w:rsidR="00922D17" w:rsidRPr="00044A47">
        <w:rPr>
          <w:rFonts w:ascii="宋体" w:eastAsia="宋体" w:hAnsi="宋体" w:cs="Times New Roman"/>
          <w:color w:val="333333"/>
          <w:kern w:val="0"/>
          <w:sz w:val="24"/>
          <w:szCs w:val="24"/>
          <w:highlight w:val="lightGray"/>
        </w:rPr>
        <w:t xml:space="preserve"> wikiTestLocal.sh</w:t>
      </w:r>
    </w:p>
    <w:p w14:paraId="70DA591D" w14:textId="3B623E29" w:rsidR="004B2660" w:rsidRPr="00E271CB" w:rsidRDefault="004B2660" w:rsidP="00627C4B">
      <w:pPr>
        <w:pStyle w:val="a7"/>
        <w:widowControl/>
        <w:numPr>
          <w:ilvl w:val="0"/>
          <w:numId w:val="5"/>
        </w:numPr>
        <w:spacing w:line="360" w:lineRule="auto"/>
        <w:ind w:left="0" w:firstLineChars="0" w:firstLine="0"/>
        <w:jc w:val="left"/>
        <w:outlineLvl w:val="3"/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 w:hint="eastAsia"/>
          <w:b/>
          <w:bCs/>
          <w:color w:val="333333"/>
          <w:kern w:val="0"/>
          <w:sz w:val="24"/>
          <w:szCs w:val="24"/>
        </w:rPr>
        <w:t>结果查看</w:t>
      </w:r>
    </w:p>
    <w:p w14:paraId="47E8CBFD" w14:textId="519B4F69" w:rsidR="004B2660" w:rsidRPr="00E271CB" w:rsidRDefault="00CD0B51" w:rsidP="00651DA1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详细日志见</w:t>
      </w:r>
      <w:proofErr w:type="spellStart"/>
      <w:r w:rsidR="00A46B25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lpw</w:t>
      </w:r>
      <w:proofErr w:type="spellEnd"/>
      <w:r w:rsidR="00A46B25">
        <w:rPr>
          <w:rFonts w:ascii="宋体" w:eastAsia="宋体" w:hAnsi="宋体" w:cs="Times New Roman"/>
          <w:color w:val="333333"/>
          <w:kern w:val="0"/>
          <w:sz w:val="24"/>
          <w:szCs w:val="24"/>
        </w:rPr>
        <w:t>/</w:t>
      </w:r>
      <w:r w:rsidR="00A46B25" w:rsidRPr="00A46B25">
        <w:rPr>
          <w:rFonts w:ascii="宋体" w:eastAsia="宋体" w:hAnsi="宋体" w:cs="Times New Roman"/>
          <w:color w:val="333333"/>
          <w:kern w:val="0"/>
          <w:sz w:val="24"/>
          <w:szCs w:val="24"/>
        </w:rPr>
        <w:t>spark-2.2.3_1_local.log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 xml:space="preserve"> </w:t>
      </w:r>
      <w:r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和</w:t>
      </w:r>
      <w:proofErr w:type="spellStart"/>
      <w:r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lru</w:t>
      </w:r>
      <w:proofErr w:type="spellEnd"/>
      <w:r w:rsidR="00A46B25">
        <w:rPr>
          <w:rFonts w:ascii="宋体" w:eastAsia="宋体" w:hAnsi="宋体" w:cs="Times New Roman"/>
          <w:color w:val="333333"/>
          <w:kern w:val="0"/>
          <w:sz w:val="24"/>
          <w:szCs w:val="24"/>
        </w:rPr>
        <w:t>/</w:t>
      </w:r>
      <w:r w:rsidR="00A46B25" w:rsidRPr="00A46B25">
        <w:rPr>
          <w:rFonts w:ascii="宋体" w:eastAsia="宋体" w:hAnsi="宋体" w:cs="Times New Roman"/>
          <w:color w:val="333333"/>
          <w:kern w:val="0"/>
          <w:sz w:val="24"/>
          <w:szCs w:val="24"/>
        </w:rPr>
        <w:t>spark-.2.3_1_local.lo</w:t>
      </w:r>
      <w:r w:rsidR="00A46B25">
        <w:rPr>
          <w:rFonts w:ascii="宋体" w:eastAsia="宋体" w:hAnsi="宋体" w:cs="Times New Roman"/>
          <w:color w:val="333333"/>
          <w:kern w:val="0"/>
          <w:sz w:val="24"/>
          <w:szCs w:val="24"/>
        </w:rPr>
        <w:t>g.</w:t>
      </w:r>
    </w:p>
    <w:p w14:paraId="014F4137" w14:textId="51FB3E51" w:rsidR="00A17365" w:rsidRPr="00E271CB" w:rsidRDefault="00A17365" w:rsidP="00651DA1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环境配置信息如下：内存设置</w:t>
      </w:r>
      <w:proofErr w:type="spellStart"/>
      <w:r w:rsidR="004F547D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driver.memory</w:t>
      </w:r>
      <w:proofErr w:type="spellEnd"/>
      <w:r w:rsidR="004F547D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=1g</w:t>
      </w:r>
      <w:r w:rsidR="00AC06AF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 xml:space="preserve"> </w:t>
      </w:r>
      <w:proofErr w:type="spellStart"/>
      <w:r w:rsidR="00AC06AF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executor.memory</w:t>
      </w:r>
      <w:proofErr w:type="spellEnd"/>
      <w:r w:rsidR="00AC06AF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=1g</w:t>
      </w:r>
      <w:r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，应用以local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[8]</w:t>
      </w:r>
      <w:r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模式运行，结果统计如下：</w:t>
      </w:r>
    </w:p>
    <w:tbl>
      <w:tblPr>
        <w:tblStyle w:val="ab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3544"/>
        <w:gridCol w:w="1760"/>
        <w:gridCol w:w="2146"/>
      </w:tblGrid>
      <w:tr w:rsidR="00A17365" w:rsidRPr="00E271CB" w14:paraId="501DFCF8" w14:textId="77777777" w:rsidTr="00E03593">
        <w:trPr>
          <w:jc w:val="center"/>
        </w:trPr>
        <w:tc>
          <w:tcPr>
            <w:tcW w:w="846" w:type="dxa"/>
          </w:tcPr>
          <w:p w14:paraId="58859679" w14:textId="77777777" w:rsidR="00A17365" w:rsidRPr="00E271CB" w:rsidRDefault="00A17365" w:rsidP="00E03593">
            <w:pPr>
              <w:jc w:val="center"/>
              <w:rPr>
                <w:rFonts w:ascii="宋体" w:eastAsia="宋体" w:hAnsi="宋体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 w:hint="eastAsia"/>
                <w:b/>
                <w:bCs/>
                <w:color w:val="000000" w:themeColor="text1"/>
                <w:sz w:val="24"/>
                <w:szCs w:val="24"/>
              </w:rPr>
              <w:t>序号</w:t>
            </w:r>
          </w:p>
        </w:tc>
        <w:tc>
          <w:tcPr>
            <w:tcW w:w="3544" w:type="dxa"/>
          </w:tcPr>
          <w:p w14:paraId="17EA8258" w14:textId="77777777" w:rsidR="00A17365" w:rsidRPr="00E271CB" w:rsidRDefault="00A17365" w:rsidP="00E03593">
            <w:pPr>
              <w:jc w:val="center"/>
              <w:rPr>
                <w:rFonts w:ascii="宋体" w:eastAsia="宋体" w:hAnsi="宋体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 w:hint="eastAsia"/>
                <w:b/>
                <w:bCs/>
                <w:color w:val="000000" w:themeColor="text1"/>
                <w:sz w:val="24"/>
                <w:szCs w:val="24"/>
              </w:rPr>
              <w:t>详细内容</w:t>
            </w:r>
          </w:p>
        </w:tc>
        <w:tc>
          <w:tcPr>
            <w:tcW w:w="1760" w:type="dxa"/>
          </w:tcPr>
          <w:p w14:paraId="1A971581" w14:textId="77777777" w:rsidR="00A17365" w:rsidRPr="00E271CB" w:rsidRDefault="00A17365" w:rsidP="00E03593">
            <w:pPr>
              <w:jc w:val="center"/>
              <w:rPr>
                <w:rFonts w:ascii="宋体" w:eastAsia="宋体" w:hAnsi="宋体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 w:hint="eastAsia"/>
                <w:b/>
                <w:bCs/>
                <w:color w:val="000000" w:themeColor="text1"/>
                <w:sz w:val="24"/>
                <w:szCs w:val="24"/>
              </w:rPr>
              <w:t>LRU</w:t>
            </w:r>
          </w:p>
        </w:tc>
        <w:tc>
          <w:tcPr>
            <w:tcW w:w="2146" w:type="dxa"/>
          </w:tcPr>
          <w:p w14:paraId="3120BDCC" w14:textId="77777777" w:rsidR="00A17365" w:rsidRPr="00E271CB" w:rsidRDefault="00A17365" w:rsidP="00E03593">
            <w:pPr>
              <w:jc w:val="center"/>
              <w:rPr>
                <w:rFonts w:ascii="宋体" w:eastAsia="宋体" w:hAnsi="宋体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 w:hint="eastAsia"/>
                <w:b/>
                <w:bCs/>
                <w:color w:val="000000" w:themeColor="text1"/>
                <w:sz w:val="24"/>
                <w:szCs w:val="24"/>
              </w:rPr>
              <w:t>LPW</w:t>
            </w:r>
          </w:p>
        </w:tc>
      </w:tr>
      <w:tr w:rsidR="00A17365" w:rsidRPr="00E271CB" w14:paraId="10EE2BFD" w14:textId="77777777" w:rsidTr="00E03593">
        <w:trPr>
          <w:jc w:val="center"/>
        </w:trPr>
        <w:tc>
          <w:tcPr>
            <w:tcW w:w="846" w:type="dxa"/>
          </w:tcPr>
          <w:p w14:paraId="297EA956" w14:textId="77777777" w:rsidR="00A17365" w:rsidRPr="00A868C3" w:rsidRDefault="00A17365" w:rsidP="00E03593">
            <w:pPr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A868C3">
              <w:rPr>
                <w:rFonts w:ascii="宋体" w:eastAsia="宋体" w:hAnsi="宋体" w:cs="Times New Roman" w:hint="eastAsia"/>
                <w:sz w:val="24"/>
                <w:szCs w:val="24"/>
              </w:rPr>
              <w:t>1</w:t>
            </w:r>
          </w:p>
        </w:tc>
        <w:tc>
          <w:tcPr>
            <w:tcW w:w="3544" w:type="dxa"/>
          </w:tcPr>
          <w:p w14:paraId="7B3309A7" w14:textId="77777777" w:rsidR="00A17365" w:rsidRPr="00A868C3" w:rsidRDefault="00A17365" w:rsidP="00E03593">
            <w:pPr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A868C3">
              <w:rPr>
                <w:rFonts w:ascii="宋体" w:eastAsia="宋体" w:hAnsi="宋体" w:cs="Times New Roman" w:hint="eastAsia"/>
                <w:sz w:val="24"/>
                <w:szCs w:val="24"/>
              </w:rPr>
              <w:t>执行时间(</w:t>
            </w:r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>/</w:t>
            </w:r>
            <w:proofErr w:type="spellStart"/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>ms</w:t>
            </w:r>
            <w:proofErr w:type="spellEnd"/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>)</w:t>
            </w:r>
          </w:p>
        </w:tc>
        <w:tc>
          <w:tcPr>
            <w:tcW w:w="1760" w:type="dxa"/>
          </w:tcPr>
          <w:p w14:paraId="70063B75" w14:textId="15D77DB8" w:rsidR="00A17365" w:rsidRPr="00A868C3" w:rsidRDefault="00C01F5C" w:rsidP="00E03593">
            <w:pPr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>108995</w:t>
            </w:r>
          </w:p>
        </w:tc>
        <w:tc>
          <w:tcPr>
            <w:tcW w:w="2146" w:type="dxa"/>
          </w:tcPr>
          <w:p w14:paraId="3A23F802" w14:textId="3DE4A2AB" w:rsidR="00A17365" w:rsidRPr="00A868C3" w:rsidRDefault="007151BB" w:rsidP="00E03593">
            <w:pPr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>83641</w:t>
            </w:r>
          </w:p>
        </w:tc>
      </w:tr>
      <w:tr w:rsidR="00A17365" w:rsidRPr="00E271CB" w14:paraId="372AADF9" w14:textId="77777777" w:rsidTr="00E03593">
        <w:trPr>
          <w:jc w:val="center"/>
        </w:trPr>
        <w:tc>
          <w:tcPr>
            <w:tcW w:w="846" w:type="dxa"/>
          </w:tcPr>
          <w:p w14:paraId="1C1A326C" w14:textId="77777777" w:rsidR="00A17365" w:rsidRPr="00A868C3" w:rsidRDefault="00A17365" w:rsidP="00E03593">
            <w:pPr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A868C3">
              <w:rPr>
                <w:rFonts w:ascii="宋体" w:eastAsia="宋体" w:hAnsi="宋体" w:cs="Times New Roman" w:hint="eastAsia"/>
                <w:sz w:val="24"/>
                <w:szCs w:val="24"/>
              </w:rPr>
              <w:t>2</w:t>
            </w:r>
          </w:p>
        </w:tc>
        <w:tc>
          <w:tcPr>
            <w:tcW w:w="3544" w:type="dxa"/>
          </w:tcPr>
          <w:p w14:paraId="340D24D7" w14:textId="77777777" w:rsidR="00A17365" w:rsidRPr="00A868C3" w:rsidRDefault="00A17365" w:rsidP="00E03593">
            <w:pPr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A868C3">
              <w:rPr>
                <w:rFonts w:ascii="宋体" w:eastAsia="宋体" w:hAnsi="宋体" w:cs="Times New Roman" w:hint="eastAsia"/>
                <w:sz w:val="24"/>
                <w:szCs w:val="24"/>
              </w:rPr>
              <w:t>替换block的频率(</w:t>
            </w:r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>/</w:t>
            </w:r>
            <w:r w:rsidRPr="00A868C3">
              <w:rPr>
                <w:rFonts w:ascii="宋体" w:eastAsia="宋体" w:hAnsi="宋体" w:cs="Times New Roman" w:hint="eastAsia"/>
                <w:sz w:val="24"/>
                <w:szCs w:val="24"/>
              </w:rPr>
              <w:t>次数</w:t>
            </w:r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 xml:space="preserve">) </w:t>
            </w:r>
          </w:p>
          <w:p w14:paraId="774B0A25" w14:textId="77777777" w:rsidR="00A17365" w:rsidRPr="00A868C3" w:rsidRDefault="00A17365" w:rsidP="00E03593">
            <w:pPr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A868C3">
              <w:rPr>
                <w:rFonts w:ascii="宋体" w:eastAsia="宋体" w:hAnsi="宋体" w:cs="Times New Roman" w:hint="eastAsia"/>
                <w:sz w:val="24"/>
                <w:szCs w:val="24"/>
              </w:rPr>
              <w:t>[根据</w:t>
            </w:r>
            <w:proofErr w:type="gramStart"/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>”</w:t>
            </w:r>
            <w:proofErr w:type="gramEnd"/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 xml:space="preserve">Removed </w:t>
            </w:r>
            <w:proofErr w:type="spellStart"/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>rdd</w:t>
            </w:r>
            <w:proofErr w:type="spellEnd"/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>_</w:t>
            </w:r>
            <w:proofErr w:type="gramStart"/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>”</w:t>
            </w:r>
            <w:proofErr w:type="gramEnd"/>
            <w:r w:rsidRPr="00A868C3">
              <w:rPr>
                <w:rFonts w:ascii="宋体" w:eastAsia="宋体" w:hAnsi="宋体" w:cs="Times New Roman" w:hint="eastAsia"/>
                <w:sz w:val="24"/>
                <w:szCs w:val="24"/>
              </w:rPr>
              <w:t>搜索]</w:t>
            </w:r>
          </w:p>
        </w:tc>
        <w:tc>
          <w:tcPr>
            <w:tcW w:w="1760" w:type="dxa"/>
          </w:tcPr>
          <w:p w14:paraId="14D11692" w14:textId="1F1DC1FF" w:rsidR="00A17365" w:rsidRPr="00A868C3" w:rsidRDefault="007C5127" w:rsidP="00E03593">
            <w:pPr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A868C3">
              <w:rPr>
                <w:rFonts w:ascii="宋体" w:eastAsia="宋体" w:hAnsi="宋体" w:cs="Times New Roman" w:hint="eastAsia"/>
                <w:sz w:val="24"/>
                <w:szCs w:val="24"/>
              </w:rPr>
              <w:t>5</w:t>
            </w:r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>0</w:t>
            </w:r>
          </w:p>
        </w:tc>
        <w:tc>
          <w:tcPr>
            <w:tcW w:w="2146" w:type="dxa"/>
          </w:tcPr>
          <w:p w14:paraId="345B8C86" w14:textId="711BFE14" w:rsidR="00A17365" w:rsidRPr="00A868C3" w:rsidRDefault="00025665" w:rsidP="00E03593">
            <w:pPr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A868C3">
              <w:rPr>
                <w:rFonts w:ascii="宋体" w:eastAsia="宋体" w:hAnsi="宋体" w:cs="Times New Roman" w:hint="eastAsia"/>
                <w:sz w:val="24"/>
                <w:szCs w:val="24"/>
              </w:rPr>
              <w:t>5</w:t>
            </w:r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>5</w:t>
            </w:r>
          </w:p>
        </w:tc>
      </w:tr>
      <w:tr w:rsidR="00A17365" w:rsidRPr="00E271CB" w14:paraId="58C3E462" w14:textId="77777777" w:rsidTr="00E03593">
        <w:trPr>
          <w:jc w:val="center"/>
        </w:trPr>
        <w:tc>
          <w:tcPr>
            <w:tcW w:w="846" w:type="dxa"/>
          </w:tcPr>
          <w:p w14:paraId="7B60F342" w14:textId="77777777" w:rsidR="00A17365" w:rsidRPr="00A868C3" w:rsidRDefault="00A17365" w:rsidP="00E03593">
            <w:pPr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A868C3">
              <w:rPr>
                <w:rFonts w:ascii="宋体" w:eastAsia="宋体" w:hAnsi="宋体" w:cs="Times New Roman" w:hint="eastAsia"/>
                <w:sz w:val="24"/>
                <w:szCs w:val="24"/>
              </w:rPr>
              <w:t>3</w:t>
            </w:r>
          </w:p>
        </w:tc>
        <w:tc>
          <w:tcPr>
            <w:tcW w:w="3544" w:type="dxa"/>
          </w:tcPr>
          <w:p w14:paraId="516127F5" w14:textId="77777777" w:rsidR="00A17365" w:rsidRPr="00A868C3" w:rsidRDefault="00A17365" w:rsidP="00E03593">
            <w:pPr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A868C3">
              <w:rPr>
                <w:rFonts w:ascii="宋体" w:eastAsia="宋体" w:hAnsi="宋体" w:cs="Times New Roman" w:hint="eastAsia"/>
                <w:sz w:val="24"/>
                <w:szCs w:val="24"/>
              </w:rPr>
              <w:t>缓存block的频率(</w:t>
            </w:r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>/</w:t>
            </w:r>
            <w:r w:rsidRPr="00A868C3">
              <w:rPr>
                <w:rFonts w:ascii="宋体" w:eastAsia="宋体" w:hAnsi="宋体" w:cs="Times New Roman" w:hint="eastAsia"/>
                <w:sz w:val="24"/>
                <w:szCs w:val="24"/>
              </w:rPr>
              <w:t>次数</w:t>
            </w:r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 xml:space="preserve">) </w:t>
            </w:r>
          </w:p>
          <w:p w14:paraId="1746BAF2" w14:textId="77777777" w:rsidR="00A17365" w:rsidRPr="00A868C3" w:rsidRDefault="00A17365" w:rsidP="00E03593">
            <w:pPr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A868C3">
              <w:rPr>
                <w:rFonts w:ascii="宋体" w:eastAsia="宋体" w:hAnsi="宋体" w:cs="Times New Roman" w:hint="eastAsia"/>
                <w:sz w:val="24"/>
                <w:szCs w:val="24"/>
              </w:rPr>
              <w:t>[根据</w:t>
            </w:r>
            <w:proofErr w:type="gramStart"/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>”</w:t>
            </w:r>
            <w:proofErr w:type="gramEnd"/>
            <w:r w:rsidRPr="00A868C3">
              <w:rPr>
                <w:rFonts w:ascii="宋体" w:eastAsia="宋体" w:hAnsi="宋体" w:cs="Times New Roman" w:hint="eastAsia"/>
                <w:sz w:val="24"/>
                <w:szCs w:val="24"/>
              </w:rPr>
              <w:t xml:space="preserve"> (</w:t>
            </w:r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 xml:space="preserve">Added </w:t>
            </w:r>
            <w:proofErr w:type="spellStart"/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>rdd</w:t>
            </w:r>
            <w:proofErr w:type="spellEnd"/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>_</w:t>
            </w:r>
            <w:proofErr w:type="gramStart"/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>”</w:t>
            </w:r>
            <w:proofErr w:type="gramEnd"/>
            <w:r w:rsidRPr="00A868C3">
              <w:rPr>
                <w:rFonts w:ascii="宋体" w:eastAsia="宋体" w:hAnsi="宋体" w:cs="Times New Roman" w:hint="eastAsia"/>
                <w:sz w:val="24"/>
                <w:szCs w:val="24"/>
              </w:rPr>
              <w:t>搜索</w:t>
            </w:r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>)</w:t>
            </w:r>
          </w:p>
        </w:tc>
        <w:tc>
          <w:tcPr>
            <w:tcW w:w="1760" w:type="dxa"/>
          </w:tcPr>
          <w:p w14:paraId="0F7EA0B2" w14:textId="6AB3EFD1" w:rsidR="00A17365" w:rsidRPr="00A868C3" w:rsidRDefault="00C46C6F" w:rsidP="00E03593">
            <w:pPr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A868C3">
              <w:rPr>
                <w:rFonts w:ascii="宋体" w:eastAsia="宋体" w:hAnsi="宋体" w:cs="Times New Roman" w:hint="eastAsia"/>
                <w:sz w:val="24"/>
                <w:szCs w:val="24"/>
              </w:rPr>
              <w:t>6</w:t>
            </w:r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>2</w:t>
            </w:r>
          </w:p>
        </w:tc>
        <w:tc>
          <w:tcPr>
            <w:tcW w:w="2146" w:type="dxa"/>
          </w:tcPr>
          <w:p w14:paraId="07E78AC9" w14:textId="58EE612B" w:rsidR="00A17365" w:rsidRPr="00A868C3" w:rsidRDefault="00AD6D4E" w:rsidP="00E03593">
            <w:pPr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A868C3">
              <w:rPr>
                <w:rFonts w:ascii="宋体" w:eastAsia="宋体" w:hAnsi="宋体" w:cs="Times New Roman" w:hint="eastAsia"/>
                <w:sz w:val="24"/>
                <w:szCs w:val="24"/>
              </w:rPr>
              <w:t>5</w:t>
            </w:r>
            <w:r w:rsidRPr="00A868C3">
              <w:rPr>
                <w:rFonts w:ascii="宋体" w:eastAsia="宋体" w:hAnsi="宋体" w:cs="Times New Roman"/>
                <w:sz w:val="24"/>
                <w:szCs w:val="24"/>
              </w:rPr>
              <w:t>8</w:t>
            </w:r>
          </w:p>
        </w:tc>
      </w:tr>
    </w:tbl>
    <w:p w14:paraId="108FF2BE" w14:textId="61C7DC6C" w:rsidR="00D33810" w:rsidRPr="00E271CB" w:rsidRDefault="00D33810" w:rsidP="0090686C">
      <w:pPr>
        <w:widowControl/>
        <w:spacing w:before="100" w:beforeAutospacing="1" w:after="100" w:afterAutospacing="1"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</w:p>
    <w:sectPr w:rsidR="00D33810" w:rsidRPr="00E271C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C59D9" w14:textId="77777777" w:rsidR="00BB4F0A" w:rsidRDefault="00BB4F0A" w:rsidP="008D4DE3">
      <w:r>
        <w:separator/>
      </w:r>
    </w:p>
  </w:endnote>
  <w:endnote w:type="continuationSeparator" w:id="0">
    <w:p w14:paraId="3F035367" w14:textId="77777777" w:rsidR="00BB4F0A" w:rsidRDefault="00BB4F0A" w:rsidP="008D4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543D0C" w14:textId="77777777" w:rsidR="00BB4F0A" w:rsidRDefault="00BB4F0A" w:rsidP="008D4DE3">
      <w:r>
        <w:separator/>
      </w:r>
    </w:p>
  </w:footnote>
  <w:footnote w:type="continuationSeparator" w:id="0">
    <w:p w14:paraId="565AD5B0" w14:textId="77777777" w:rsidR="00BB4F0A" w:rsidRDefault="00BB4F0A" w:rsidP="008D4D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34957"/>
    <w:multiLevelType w:val="multilevel"/>
    <w:tmpl w:val="BB7645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22D04F5"/>
    <w:multiLevelType w:val="hybridMultilevel"/>
    <w:tmpl w:val="72162AAA"/>
    <w:lvl w:ilvl="0" w:tplc="6FDA5B3C">
      <w:start w:val="1"/>
      <w:numFmt w:val="decimal"/>
      <w:lvlText w:val="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3E663AA"/>
    <w:multiLevelType w:val="hybridMultilevel"/>
    <w:tmpl w:val="5BB007A2"/>
    <w:lvl w:ilvl="0" w:tplc="57140B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9C94F3C"/>
    <w:multiLevelType w:val="hybridMultilevel"/>
    <w:tmpl w:val="13947864"/>
    <w:lvl w:ilvl="0" w:tplc="443E8E72">
      <w:start w:val="1"/>
      <w:numFmt w:val="decimal"/>
      <w:lvlText w:val="%1）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" w15:restartNumberingAfterBreak="0">
    <w:nsid w:val="35320BD6"/>
    <w:multiLevelType w:val="hybridMultilevel"/>
    <w:tmpl w:val="D75A3E8E"/>
    <w:lvl w:ilvl="0" w:tplc="AFD648EC">
      <w:start w:val="1"/>
      <w:numFmt w:val="decimal"/>
      <w:lvlText w:val="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55712D3"/>
    <w:multiLevelType w:val="hybridMultilevel"/>
    <w:tmpl w:val="6E7CFA3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955014A"/>
    <w:multiLevelType w:val="hybridMultilevel"/>
    <w:tmpl w:val="C7F23CF4"/>
    <w:lvl w:ilvl="0" w:tplc="D626F6AC">
      <w:start w:val="1"/>
      <w:numFmt w:val="decimal"/>
      <w:lvlText w:val="%1）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 w15:restartNumberingAfterBreak="0">
    <w:nsid w:val="60FD14BB"/>
    <w:multiLevelType w:val="multilevel"/>
    <w:tmpl w:val="E6AE4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F1D69F0"/>
    <w:multiLevelType w:val="hybridMultilevel"/>
    <w:tmpl w:val="C1985F3E"/>
    <w:lvl w:ilvl="0" w:tplc="60B8096C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7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6"/>
  </w:num>
  <w:num w:numId="7">
    <w:abstractNumId w:val="2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bG0sDC3sDA2MzRQ0lEKTi0uzszPAykwNK4FAK9lU3wtAAAA"/>
  </w:docVars>
  <w:rsids>
    <w:rsidRoot w:val="0014619C"/>
    <w:rsid w:val="00002B7C"/>
    <w:rsid w:val="000168C9"/>
    <w:rsid w:val="00021B50"/>
    <w:rsid w:val="00025665"/>
    <w:rsid w:val="00026B8A"/>
    <w:rsid w:val="00044A47"/>
    <w:rsid w:val="000509CC"/>
    <w:rsid w:val="0005464D"/>
    <w:rsid w:val="00055EDB"/>
    <w:rsid w:val="0006120D"/>
    <w:rsid w:val="000612CA"/>
    <w:rsid w:val="000664E8"/>
    <w:rsid w:val="00074573"/>
    <w:rsid w:val="00081A0D"/>
    <w:rsid w:val="00082242"/>
    <w:rsid w:val="00084DD1"/>
    <w:rsid w:val="000915CD"/>
    <w:rsid w:val="000A7400"/>
    <w:rsid w:val="000D109D"/>
    <w:rsid w:val="000E0380"/>
    <w:rsid w:val="000E55E9"/>
    <w:rsid w:val="000E768D"/>
    <w:rsid w:val="000F1357"/>
    <w:rsid w:val="000F1A8F"/>
    <w:rsid w:val="0010533D"/>
    <w:rsid w:val="00105865"/>
    <w:rsid w:val="00105898"/>
    <w:rsid w:val="00113AE9"/>
    <w:rsid w:val="00117BE5"/>
    <w:rsid w:val="001311AB"/>
    <w:rsid w:val="00131C29"/>
    <w:rsid w:val="001371F3"/>
    <w:rsid w:val="0014067A"/>
    <w:rsid w:val="00144E57"/>
    <w:rsid w:val="0014619C"/>
    <w:rsid w:val="0014623B"/>
    <w:rsid w:val="001463CD"/>
    <w:rsid w:val="00146622"/>
    <w:rsid w:val="0015279C"/>
    <w:rsid w:val="00154318"/>
    <w:rsid w:val="00154519"/>
    <w:rsid w:val="00155520"/>
    <w:rsid w:val="00156DFE"/>
    <w:rsid w:val="00163403"/>
    <w:rsid w:val="00163AEF"/>
    <w:rsid w:val="00167592"/>
    <w:rsid w:val="00172A7D"/>
    <w:rsid w:val="0019549C"/>
    <w:rsid w:val="001975D0"/>
    <w:rsid w:val="001A0982"/>
    <w:rsid w:val="001B3185"/>
    <w:rsid w:val="001C0132"/>
    <w:rsid w:val="001E104B"/>
    <w:rsid w:val="001F14F3"/>
    <w:rsid w:val="002129D0"/>
    <w:rsid w:val="002154BE"/>
    <w:rsid w:val="0023476A"/>
    <w:rsid w:val="00243E11"/>
    <w:rsid w:val="00250243"/>
    <w:rsid w:val="00253E9A"/>
    <w:rsid w:val="002576B2"/>
    <w:rsid w:val="002607C8"/>
    <w:rsid w:val="0026544D"/>
    <w:rsid w:val="00265627"/>
    <w:rsid w:val="00284EB1"/>
    <w:rsid w:val="002903A0"/>
    <w:rsid w:val="002B4CCE"/>
    <w:rsid w:val="002D31B9"/>
    <w:rsid w:val="002D5594"/>
    <w:rsid w:val="002D6D14"/>
    <w:rsid w:val="002E0BD2"/>
    <w:rsid w:val="002E65A6"/>
    <w:rsid w:val="002F263E"/>
    <w:rsid w:val="002F6B88"/>
    <w:rsid w:val="00302976"/>
    <w:rsid w:val="00315EB7"/>
    <w:rsid w:val="003248EF"/>
    <w:rsid w:val="00331817"/>
    <w:rsid w:val="00346721"/>
    <w:rsid w:val="00350DAC"/>
    <w:rsid w:val="00350E63"/>
    <w:rsid w:val="003640BC"/>
    <w:rsid w:val="00386EB4"/>
    <w:rsid w:val="003B4279"/>
    <w:rsid w:val="003B5B46"/>
    <w:rsid w:val="003C78E4"/>
    <w:rsid w:val="003D378B"/>
    <w:rsid w:val="003D51FF"/>
    <w:rsid w:val="003F4FD0"/>
    <w:rsid w:val="004004AE"/>
    <w:rsid w:val="00403624"/>
    <w:rsid w:val="00406375"/>
    <w:rsid w:val="004112CC"/>
    <w:rsid w:val="00411B90"/>
    <w:rsid w:val="00426500"/>
    <w:rsid w:val="00430763"/>
    <w:rsid w:val="00443B5C"/>
    <w:rsid w:val="00443F3F"/>
    <w:rsid w:val="00445571"/>
    <w:rsid w:val="00453176"/>
    <w:rsid w:val="00455740"/>
    <w:rsid w:val="004614E8"/>
    <w:rsid w:val="00462DFC"/>
    <w:rsid w:val="00476EC4"/>
    <w:rsid w:val="00484F2B"/>
    <w:rsid w:val="00485617"/>
    <w:rsid w:val="00485A88"/>
    <w:rsid w:val="004924EF"/>
    <w:rsid w:val="00494CAD"/>
    <w:rsid w:val="004959E6"/>
    <w:rsid w:val="004B07C6"/>
    <w:rsid w:val="004B2660"/>
    <w:rsid w:val="004B765D"/>
    <w:rsid w:val="004B7E9A"/>
    <w:rsid w:val="004C1EFC"/>
    <w:rsid w:val="004C486F"/>
    <w:rsid w:val="004D0B2C"/>
    <w:rsid w:val="004D6896"/>
    <w:rsid w:val="004D78B7"/>
    <w:rsid w:val="004E1F4D"/>
    <w:rsid w:val="004E2437"/>
    <w:rsid w:val="004E3019"/>
    <w:rsid w:val="004E34F1"/>
    <w:rsid w:val="004F0A74"/>
    <w:rsid w:val="004F1077"/>
    <w:rsid w:val="004F16A6"/>
    <w:rsid w:val="004F547D"/>
    <w:rsid w:val="004F7664"/>
    <w:rsid w:val="0051255A"/>
    <w:rsid w:val="00512E64"/>
    <w:rsid w:val="00516B69"/>
    <w:rsid w:val="005301C0"/>
    <w:rsid w:val="00530C52"/>
    <w:rsid w:val="00530EE6"/>
    <w:rsid w:val="00532A5F"/>
    <w:rsid w:val="00532D3A"/>
    <w:rsid w:val="00537445"/>
    <w:rsid w:val="00544D2B"/>
    <w:rsid w:val="00553517"/>
    <w:rsid w:val="0056168F"/>
    <w:rsid w:val="005744C8"/>
    <w:rsid w:val="00574A82"/>
    <w:rsid w:val="00590519"/>
    <w:rsid w:val="005956EB"/>
    <w:rsid w:val="00596EB4"/>
    <w:rsid w:val="005A0988"/>
    <w:rsid w:val="005A39C9"/>
    <w:rsid w:val="005B1553"/>
    <w:rsid w:val="005B2DAC"/>
    <w:rsid w:val="005B50FD"/>
    <w:rsid w:val="005C1C46"/>
    <w:rsid w:val="005E2B5D"/>
    <w:rsid w:val="00600271"/>
    <w:rsid w:val="0060103A"/>
    <w:rsid w:val="006223B3"/>
    <w:rsid w:val="00622F92"/>
    <w:rsid w:val="00627C4B"/>
    <w:rsid w:val="00637719"/>
    <w:rsid w:val="00641B7C"/>
    <w:rsid w:val="00645D3A"/>
    <w:rsid w:val="00651DA1"/>
    <w:rsid w:val="00656777"/>
    <w:rsid w:val="006653E5"/>
    <w:rsid w:val="006725A2"/>
    <w:rsid w:val="006815FF"/>
    <w:rsid w:val="0068363B"/>
    <w:rsid w:val="00686839"/>
    <w:rsid w:val="006A1593"/>
    <w:rsid w:val="006A19E6"/>
    <w:rsid w:val="006A6264"/>
    <w:rsid w:val="006C0694"/>
    <w:rsid w:val="006C61B6"/>
    <w:rsid w:val="006D0DAA"/>
    <w:rsid w:val="006F0D53"/>
    <w:rsid w:val="006F3059"/>
    <w:rsid w:val="006F409A"/>
    <w:rsid w:val="006F5547"/>
    <w:rsid w:val="006F69AC"/>
    <w:rsid w:val="006F69B4"/>
    <w:rsid w:val="00701306"/>
    <w:rsid w:val="007074AE"/>
    <w:rsid w:val="007151BB"/>
    <w:rsid w:val="0071590F"/>
    <w:rsid w:val="00725422"/>
    <w:rsid w:val="00736720"/>
    <w:rsid w:val="00737BF7"/>
    <w:rsid w:val="00740215"/>
    <w:rsid w:val="00740B5F"/>
    <w:rsid w:val="00746D8C"/>
    <w:rsid w:val="0075042B"/>
    <w:rsid w:val="00752C5F"/>
    <w:rsid w:val="00753CF6"/>
    <w:rsid w:val="007562D7"/>
    <w:rsid w:val="0076240B"/>
    <w:rsid w:val="00777C6F"/>
    <w:rsid w:val="007B3827"/>
    <w:rsid w:val="007B5294"/>
    <w:rsid w:val="007C483F"/>
    <w:rsid w:val="007C5127"/>
    <w:rsid w:val="007E68DB"/>
    <w:rsid w:val="007F0B31"/>
    <w:rsid w:val="00801D39"/>
    <w:rsid w:val="00804A12"/>
    <w:rsid w:val="0081632E"/>
    <w:rsid w:val="008206D5"/>
    <w:rsid w:val="00822A33"/>
    <w:rsid w:val="008306BF"/>
    <w:rsid w:val="008333D8"/>
    <w:rsid w:val="0083397F"/>
    <w:rsid w:val="008376D3"/>
    <w:rsid w:val="00842381"/>
    <w:rsid w:val="00852148"/>
    <w:rsid w:val="008528AC"/>
    <w:rsid w:val="0087417E"/>
    <w:rsid w:val="00881175"/>
    <w:rsid w:val="00890389"/>
    <w:rsid w:val="008B51DC"/>
    <w:rsid w:val="008C2A08"/>
    <w:rsid w:val="008C618D"/>
    <w:rsid w:val="008D4DE3"/>
    <w:rsid w:val="008D5AFC"/>
    <w:rsid w:val="008E137D"/>
    <w:rsid w:val="008E6CEA"/>
    <w:rsid w:val="008F7C15"/>
    <w:rsid w:val="00903E32"/>
    <w:rsid w:val="0090686C"/>
    <w:rsid w:val="0091227B"/>
    <w:rsid w:val="00922D17"/>
    <w:rsid w:val="00932B23"/>
    <w:rsid w:val="00944441"/>
    <w:rsid w:val="00956CCB"/>
    <w:rsid w:val="00960783"/>
    <w:rsid w:val="00965269"/>
    <w:rsid w:val="00971592"/>
    <w:rsid w:val="00974D01"/>
    <w:rsid w:val="00990256"/>
    <w:rsid w:val="009926E6"/>
    <w:rsid w:val="00992F1E"/>
    <w:rsid w:val="009965BA"/>
    <w:rsid w:val="009A7020"/>
    <w:rsid w:val="009C5CBA"/>
    <w:rsid w:val="009D5F9A"/>
    <w:rsid w:val="009E009E"/>
    <w:rsid w:val="009F1EAC"/>
    <w:rsid w:val="00A000D6"/>
    <w:rsid w:val="00A03B54"/>
    <w:rsid w:val="00A0402A"/>
    <w:rsid w:val="00A04491"/>
    <w:rsid w:val="00A0609D"/>
    <w:rsid w:val="00A11800"/>
    <w:rsid w:val="00A123F4"/>
    <w:rsid w:val="00A15846"/>
    <w:rsid w:val="00A17365"/>
    <w:rsid w:val="00A22035"/>
    <w:rsid w:val="00A34F40"/>
    <w:rsid w:val="00A457BB"/>
    <w:rsid w:val="00A46B25"/>
    <w:rsid w:val="00A46C7C"/>
    <w:rsid w:val="00A47DFC"/>
    <w:rsid w:val="00A50FA5"/>
    <w:rsid w:val="00A5254A"/>
    <w:rsid w:val="00A562FA"/>
    <w:rsid w:val="00A60E3D"/>
    <w:rsid w:val="00A649F8"/>
    <w:rsid w:val="00A71A19"/>
    <w:rsid w:val="00A77E8B"/>
    <w:rsid w:val="00A82A13"/>
    <w:rsid w:val="00A82FF0"/>
    <w:rsid w:val="00A85C18"/>
    <w:rsid w:val="00A868C3"/>
    <w:rsid w:val="00A906F0"/>
    <w:rsid w:val="00A96DB1"/>
    <w:rsid w:val="00AB28C6"/>
    <w:rsid w:val="00AC03F8"/>
    <w:rsid w:val="00AC06AF"/>
    <w:rsid w:val="00AD10A5"/>
    <w:rsid w:val="00AD2FD6"/>
    <w:rsid w:val="00AD3FBB"/>
    <w:rsid w:val="00AD6D4E"/>
    <w:rsid w:val="00AF5AC9"/>
    <w:rsid w:val="00AF5ACB"/>
    <w:rsid w:val="00B030B7"/>
    <w:rsid w:val="00B22A69"/>
    <w:rsid w:val="00B27293"/>
    <w:rsid w:val="00B310DB"/>
    <w:rsid w:val="00B54297"/>
    <w:rsid w:val="00B60EA4"/>
    <w:rsid w:val="00B62465"/>
    <w:rsid w:val="00B62AC9"/>
    <w:rsid w:val="00B669DB"/>
    <w:rsid w:val="00B71540"/>
    <w:rsid w:val="00B80CE9"/>
    <w:rsid w:val="00B835DA"/>
    <w:rsid w:val="00B9288B"/>
    <w:rsid w:val="00BA3AA2"/>
    <w:rsid w:val="00BB15CF"/>
    <w:rsid w:val="00BB179B"/>
    <w:rsid w:val="00BB27B8"/>
    <w:rsid w:val="00BB3FB1"/>
    <w:rsid w:val="00BB4F0A"/>
    <w:rsid w:val="00BB6C6C"/>
    <w:rsid w:val="00BC1CD7"/>
    <w:rsid w:val="00BC4E91"/>
    <w:rsid w:val="00BD00BD"/>
    <w:rsid w:val="00BD636B"/>
    <w:rsid w:val="00BF6DA9"/>
    <w:rsid w:val="00C01F5C"/>
    <w:rsid w:val="00C102D7"/>
    <w:rsid w:val="00C24E76"/>
    <w:rsid w:val="00C27001"/>
    <w:rsid w:val="00C34202"/>
    <w:rsid w:val="00C40109"/>
    <w:rsid w:val="00C43F44"/>
    <w:rsid w:val="00C45023"/>
    <w:rsid w:val="00C46C5D"/>
    <w:rsid w:val="00C46C6F"/>
    <w:rsid w:val="00C522C9"/>
    <w:rsid w:val="00C5293C"/>
    <w:rsid w:val="00C610C6"/>
    <w:rsid w:val="00C7781D"/>
    <w:rsid w:val="00C80E5F"/>
    <w:rsid w:val="00C8263C"/>
    <w:rsid w:val="00C83FA4"/>
    <w:rsid w:val="00C84BAC"/>
    <w:rsid w:val="00C92499"/>
    <w:rsid w:val="00CA3174"/>
    <w:rsid w:val="00CA43C3"/>
    <w:rsid w:val="00CA7D50"/>
    <w:rsid w:val="00CB0ADE"/>
    <w:rsid w:val="00CB1D97"/>
    <w:rsid w:val="00CD04FB"/>
    <w:rsid w:val="00CD0B51"/>
    <w:rsid w:val="00CD6F18"/>
    <w:rsid w:val="00CD7B04"/>
    <w:rsid w:val="00CF48C4"/>
    <w:rsid w:val="00CF4946"/>
    <w:rsid w:val="00CF6B10"/>
    <w:rsid w:val="00D16F03"/>
    <w:rsid w:val="00D179B7"/>
    <w:rsid w:val="00D26F64"/>
    <w:rsid w:val="00D33810"/>
    <w:rsid w:val="00D37538"/>
    <w:rsid w:val="00D40E0A"/>
    <w:rsid w:val="00D4249A"/>
    <w:rsid w:val="00D621AB"/>
    <w:rsid w:val="00D834F8"/>
    <w:rsid w:val="00D87F0A"/>
    <w:rsid w:val="00D913A8"/>
    <w:rsid w:val="00DA3CD7"/>
    <w:rsid w:val="00DB1B4B"/>
    <w:rsid w:val="00DB2122"/>
    <w:rsid w:val="00DC3242"/>
    <w:rsid w:val="00DE27E0"/>
    <w:rsid w:val="00DE2EEA"/>
    <w:rsid w:val="00DE3CEC"/>
    <w:rsid w:val="00DE4477"/>
    <w:rsid w:val="00DF7D61"/>
    <w:rsid w:val="00E04539"/>
    <w:rsid w:val="00E22776"/>
    <w:rsid w:val="00E25840"/>
    <w:rsid w:val="00E25A7F"/>
    <w:rsid w:val="00E2654C"/>
    <w:rsid w:val="00E271CB"/>
    <w:rsid w:val="00E30A02"/>
    <w:rsid w:val="00E30BC9"/>
    <w:rsid w:val="00E35B41"/>
    <w:rsid w:val="00E448D3"/>
    <w:rsid w:val="00E56591"/>
    <w:rsid w:val="00E75C2F"/>
    <w:rsid w:val="00E7652D"/>
    <w:rsid w:val="00E81050"/>
    <w:rsid w:val="00E91BEA"/>
    <w:rsid w:val="00E94532"/>
    <w:rsid w:val="00EA695A"/>
    <w:rsid w:val="00EA7FEF"/>
    <w:rsid w:val="00ED1022"/>
    <w:rsid w:val="00ED4DCB"/>
    <w:rsid w:val="00ED5238"/>
    <w:rsid w:val="00ED54BC"/>
    <w:rsid w:val="00EF2976"/>
    <w:rsid w:val="00EF34B5"/>
    <w:rsid w:val="00EF66AC"/>
    <w:rsid w:val="00EF7FCB"/>
    <w:rsid w:val="00F01C59"/>
    <w:rsid w:val="00F10A02"/>
    <w:rsid w:val="00F15D36"/>
    <w:rsid w:val="00F226C8"/>
    <w:rsid w:val="00F22725"/>
    <w:rsid w:val="00F2577C"/>
    <w:rsid w:val="00F30665"/>
    <w:rsid w:val="00F36CFB"/>
    <w:rsid w:val="00F41AAD"/>
    <w:rsid w:val="00F46E65"/>
    <w:rsid w:val="00F506BE"/>
    <w:rsid w:val="00F54911"/>
    <w:rsid w:val="00F5751F"/>
    <w:rsid w:val="00F620C9"/>
    <w:rsid w:val="00F634B4"/>
    <w:rsid w:val="00F72F24"/>
    <w:rsid w:val="00F73798"/>
    <w:rsid w:val="00F82AF9"/>
    <w:rsid w:val="00F91D56"/>
    <w:rsid w:val="00F91F09"/>
    <w:rsid w:val="00F93E39"/>
    <w:rsid w:val="00FA03ED"/>
    <w:rsid w:val="00FB20A0"/>
    <w:rsid w:val="00FB433C"/>
    <w:rsid w:val="00FB6DDF"/>
    <w:rsid w:val="00FC2BA4"/>
    <w:rsid w:val="00FD5A2E"/>
    <w:rsid w:val="00FD608B"/>
    <w:rsid w:val="00FE0E1A"/>
    <w:rsid w:val="00FE3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3727F3"/>
  <w15:chartTrackingRefBased/>
  <w15:docId w15:val="{8E8B01EF-51FC-4DD2-B7DA-EC59BF9D8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8D4DE3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link w:val="20"/>
    <w:uiPriority w:val="9"/>
    <w:qFormat/>
    <w:rsid w:val="008D4DE3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D4DE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D4DE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D4DE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D4DE3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8D4DE3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8D4DE3"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md-plain">
    <w:name w:val="md-plain"/>
    <w:basedOn w:val="a0"/>
    <w:rsid w:val="008D4DE3"/>
  </w:style>
  <w:style w:type="paragraph" w:customStyle="1" w:styleId="md-end-block">
    <w:name w:val="md-end-block"/>
    <w:basedOn w:val="a"/>
    <w:rsid w:val="008D4DE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HTML">
    <w:name w:val="HTML Code"/>
    <w:basedOn w:val="a0"/>
    <w:uiPriority w:val="99"/>
    <w:semiHidden/>
    <w:unhideWhenUsed/>
    <w:rsid w:val="008D4DE3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8D4DE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8D4DE3"/>
    <w:rPr>
      <w:rFonts w:ascii="宋体" w:eastAsia="宋体" w:hAnsi="宋体" w:cs="宋体"/>
      <w:kern w:val="0"/>
      <w:sz w:val="24"/>
      <w:szCs w:val="24"/>
    </w:rPr>
  </w:style>
  <w:style w:type="character" w:customStyle="1" w:styleId="cm-attribute">
    <w:name w:val="cm-attribute"/>
    <w:basedOn w:val="a0"/>
    <w:rsid w:val="008D4DE3"/>
  </w:style>
  <w:style w:type="character" w:customStyle="1" w:styleId="cm-string">
    <w:name w:val="cm-string"/>
    <w:basedOn w:val="a0"/>
    <w:rsid w:val="008D4DE3"/>
  </w:style>
  <w:style w:type="paragraph" w:styleId="a7">
    <w:name w:val="List Paragraph"/>
    <w:basedOn w:val="a"/>
    <w:uiPriority w:val="34"/>
    <w:qFormat/>
    <w:rsid w:val="00B60EA4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243E11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243E11"/>
    <w:rPr>
      <w:color w:val="605E5C"/>
      <w:shd w:val="clear" w:color="auto" w:fill="E1DFDD"/>
    </w:rPr>
  </w:style>
  <w:style w:type="paragraph" w:styleId="aa">
    <w:name w:val="caption"/>
    <w:basedOn w:val="a"/>
    <w:next w:val="a"/>
    <w:uiPriority w:val="35"/>
    <w:unhideWhenUsed/>
    <w:qFormat/>
    <w:rsid w:val="0071590F"/>
    <w:rPr>
      <w:rFonts w:asciiTheme="majorHAnsi" w:eastAsia="黑体" w:hAnsiTheme="majorHAnsi" w:cstheme="majorBidi"/>
      <w:sz w:val="20"/>
      <w:szCs w:val="20"/>
    </w:rPr>
  </w:style>
  <w:style w:type="table" w:styleId="ab">
    <w:name w:val="Table Grid"/>
    <w:basedOn w:val="a1"/>
    <w:uiPriority w:val="39"/>
    <w:rsid w:val="00C342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98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2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racle.com/java/technologies/javase/javase-jdk8-downloads.html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hyperlink" Target="https://archive.apache.org/dist/spark/spark-2.2.3/" TargetMode="External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hyperlink" Target="https://archive.apache.org/dist/maven/maven-3/3.6.2/binarie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2531A-090C-4C12-B458-2007140B6A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2</TotalTime>
  <Pages>7</Pages>
  <Words>529</Words>
  <Characters>3016</Characters>
  <Application>Microsoft Office Word</Application>
  <DocSecurity>0</DocSecurity>
  <Lines>25</Lines>
  <Paragraphs>7</Paragraphs>
  <ScaleCrop>false</ScaleCrop>
  <Company/>
  <LinksUpToDate>false</LinksUpToDate>
  <CharactersWithSpaces>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慧</dc:creator>
  <cp:keywords/>
  <dc:description/>
  <cp:lastModifiedBy>李 慧</cp:lastModifiedBy>
  <cp:revision>425</cp:revision>
  <dcterms:created xsi:type="dcterms:W3CDTF">2021-04-20T01:16:00Z</dcterms:created>
  <dcterms:modified xsi:type="dcterms:W3CDTF">2021-05-08T03:57:00Z</dcterms:modified>
</cp:coreProperties>
</file>